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D1E3C4" w14:textId="77777777" w:rsidR="004F5B63" w:rsidRDefault="004F5B63" w:rsidP="004F5B63">
      <w:pPr>
        <w:jc w:val="center"/>
        <w:rPr>
          <w:b/>
          <w:sz w:val="40"/>
        </w:rPr>
      </w:pPr>
      <w:r w:rsidRPr="00C9118B">
        <w:rPr>
          <w:b/>
          <w:sz w:val="40"/>
        </w:rPr>
        <w:t>Chirag Shah</w:t>
      </w:r>
    </w:p>
    <w:p w14:paraId="301BA687" w14:textId="66D297E8" w:rsidR="004F5B63" w:rsidRPr="00E32F7D" w:rsidRDefault="0097445D" w:rsidP="00F063CE">
      <w:pPr>
        <w:jc w:val="center"/>
      </w:pPr>
      <w:r>
        <w:t>Bengaluru</w:t>
      </w:r>
      <w:r w:rsidR="004F5B63" w:rsidRPr="00E32F7D">
        <w:t xml:space="preserve"> | 97691 68825 |</w:t>
      </w:r>
      <w:r w:rsidR="00E32F7D">
        <w:t xml:space="preserve"> </w:t>
      </w:r>
      <w:r w:rsidR="004F5B63" w:rsidRPr="00E32F7D">
        <w:rPr>
          <w:rStyle w:val="Hyperlink"/>
          <w:color w:val="auto"/>
          <w:u w:val="none"/>
        </w:rPr>
        <w:t>chirags1998@gmail.com</w:t>
      </w:r>
      <w:r w:rsidR="004F5B63" w:rsidRPr="00E32F7D">
        <w:rPr>
          <w:noProof/>
        </w:rPr>
        <w:t xml:space="preserve"> | </w:t>
      </w:r>
      <w:r w:rsidR="004F5B63" w:rsidRPr="00E32F7D">
        <w:rPr>
          <w:noProof/>
          <w:lang w:val="en-IN" w:eastAsia="en-IN"/>
        </w:rPr>
        <w:drawing>
          <wp:inline distT="0" distB="0" distL="0" distR="0" wp14:anchorId="3D9137BD" wp14:editId="0FA5FDC1">
            <wp:extent cx="108341" cy="108341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27" cy="117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chiragrshah.com </w:t>
      </w:r>
      <w:r w:rsidR="00E32F7D" w:rsidRPr="00E32F7D">
        <w:rPr>
          <w:noProof/>
          <w:sz w:val="22"/>
          <w:lang w:val="en-IN" w:eastAsia="en-IN"/>
        </w:rPr>
        <w:drawing>
          <wp:inline distT="0" distB="0" distL="0" distR="0" wp14:anchorId="2E2CAE0C" wp14:editId="031DBCF5">
            <wp:extent cx="114300" cy="114300"/>
            <wp:effectExtent l="0" t="0" r="0" b="0"/>
            <wp:docPr id="16" name="Picture 16" descr="20100525161651!Icon_External_Link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| </w:t>
      </w:r>
      <w:r w:rsidR="004F5B63" w:rsidRPr="00E32F7D">
        <w:rPr>
          <w:noProof/>
          <w:lang w:val="en-IN" w:eastAsia="en-IN"/>
        </w:rPr>
        <w:drawing>
          <wp:inline distT="0" distB="0" distL="0" distR="0" wp14:anchorId="2B41EAEA" wp14:editId="3423AD9F">
            <wp:extent cx="134343" cy="1343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00" cy="15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</w:t>
      </w:r>
      <w:r w:rsidR="00287A83" w:rsidRPr="00E32F7D">
        <w:rPr>
          <w:noProof/>
        </w:rPr>
        <w:t>in/chirags98/</w:t>
      </w:r>
      <w:r w:rsidR="00E32F7D" w:rsidRPr="00E32F7D">
        <w:rPr>
          <w:noProof/>
          <w:sz w:val="22"/>
          <w:lang w:val="en-IN" w:eastAsia="en-IN"/>
        </w:rPr>
        <w:drawing>
          <wp:inline distT="0" distB="0" distL="0" distR="0" wp14:anchorId="4D236E60" wp14:editId="4CFDFC18">
            <wp:extent cx="114300" cy="114300"/>
            <wp:effectExtent l="0" t="0" r="0" b="0"/>
            <wp:docPr id="14" name="Picture 14" descr="20100525161651!Icon_External_Link">
              <a:hlinkClick xmlns:a="http://schemas.openxmlformats.org/drawingml/2006/main" r:id="rId1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5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48068" w14:textId="77777777" w:rsidR="00314508" w:rsidRPr="00740731" w:rsidRDefault="00B44BB7" w:rsidP="00740731">
      <w:pPr>
        <w:pStyle w:val="Heading1"/>
      </w:pPr>
      <w:r>
        <w:t>Profile</w:t>
      </w:r>
    </w:p>
    <w:p w14:paraId="5F0237DB" w14:textId="64C21FC7" w:rsidR="00647C1F" w:rsidRDefault="00604AA8" w:rsidP="00811C34">
      <w:pPr>
        <w:spacing w:after="80"/>
      </w:pPr>
      <w:r w:rsidRPr="00F1295A">
        <w:t xml:space="preserve">I am a core member </w:t>
      </w:r>
      <w:r w:rsidR="00A95424">
        <w:t>of</w:t>
      </w:r>
      <w:r w:rsidRPr="00F1295A">
        <w:t xml:space="preserve"> </w:t>
      </w:r>
      <w:r w:rsidR="00DE743D" w:rsidRPr="00F1295A">
        <w:t xml:space="preserve">the Research and Development team at </w:t>
      </w:r>
      <w:r w:rsidR="00177EAF" w:rsidRPr="00F1295A">
        <w:t>Jupiter Electric Mobility</w:t>
      </w:r>
      <w:r w:rsidR="00F30599">
        <w:t xml:space="preserve"> (JEM). Prior to JEM, I worked at Log9 materials in the Aluminum Fuel Cell</w:t>
      </w:r>
      <w:r w:rsidR="00785E6D">
        <w:t xml:space="preserve"> (AFC) and Battery Management System (BMS) teams</w:t>
      </w:r>
      <w:r w:rsidR="006B2DD4">
        <w:t>.</w:t>
      </w:r>
    </w:p>
    <w:p w14:paraId="47E0351A" w14:textId="7BD48C8C" w:rsidR="00A95424" w:rsidRDefault="00BB1BB8" w:rsidP="00811C34">
      <w:pPr>
        <w:spacing w:after="80"/>
      </w:pPr>
      <w:r>
        <w:t>A</w:t>
      </w:r>
      <w:r w:rsidR="0099044C">
        <w:t>t Sagar Defense Engineering</w:t>
      </w:r>
      <w:r w:rsidR="00604AA8">
        <w:t>,</w:t>
      </w:r>
      <w:r w:rsidR="0099044C">
        <w:t xml:space="preserve"> I </w:t>
      </w:r>
      <w:r w:rsidR="00604AA8">
        <w:t xml:space="preserve">was </w:t>
      </w:r>
      <w:r w:rsidR="0099044C">
        <w:t>a</w:t>
      </w:r>
      <w:r w:rsidR="009C4611">
        <w:t xml:space="preserve"> </w:t>
      </w:r>
      <w:r w:rsidR="00A95424" w:rsidRPr="00A95424">
        <w:t>part of the</w:t>
      </w:r>
      <w:r w:rsidR="0099044C">
        <w:t xml:space="preserve"> core</w:t>
      </w:r>
      <w:r w:rsidR="00785E6D">
        <w:t xml:space="preserve"> R&amp;D</w:t>
      </w:r>
      <w:r w:rsidR="0099044C">
        <w:t xml:space="preserve"> team</w:t>
      </w:r>
      <w:r w:rsidR="009C4611">
        <w:t xml:space="preserve"> </w:t>
      </w:r>
      <w:r w:rsidR="0099044C">
        <w:t xml:space="preserve">which </w:t>
      </w:r>
      <w:r w:rsidR="009C4611">
        <w:t>developed</w:t>
      </w:r>
      <w:r w:rsidR="0099044C">
        <w:t xml:space="preserve"> </w:t>
      </w:r>
      <w:r w:rsidR="002F0C23">
        <w:t>“</w:t>
      </w:r>
      <w:r w:rsidR="0099044C" w:rsidRPr="00604AA8">
        <w:t>SkyDock</w:t>
      </w:r>
      <w:r w:rsidR="009C4611">
        <w:t xml:space="preserve">” </w:t>
      </w:r>
      <w:r w:rsidR="009C4611" w:rsidRPr="009C4611">
        <w:t>–</w:t>
      </w:r>
      <w:r w:rsidR="009C4611">
        <w:t xml:space="preserve"> India’s first Drone in a Box solution</w:t>
      </w:r>
      <w:r w:rsidR="00CC3E75">
        <w:t xml:space="preserve"> for which</w:t>
      </w:r>
      <w:r w:rsidR="00134A12" w:rsidRPr="009B5746">
        <w:rPr>
          <w:b/>
          <w:bCs/>
        </w:rPr>
        <w:t xml:space="preserve"> </w:t>
      </w:r>
      <w:r w:rsidR="00CC3E75" w:rsidRPr="00CC3E75">
        <w:t>p</w:t>
      </w:r>
      <w:r w:rsidR="00134A12" w:rsidRPr="00CC3E75">
        <w:t>atents</w:t>
      </w:r>
      <w:r w:rsidR="006B2DD4">
        <w:t xml:space="preserve"> are</w:t>
      </w:r>
      <w:r w:rsidR="00134A12" w:rsidRPr="00CC3E75">
        <w:t xml:space="preserve"> </w:t>
      </w:r>
      <w:r w:rsidR="00134A12" w:rsidRPr="00CC3E75">
        <w:rPr>
          <w:b/>
          <w:bCs/>
        </w:rPr>
        <w:t>granted</w:t>
      </w:r>
      <w:r w:rsidR="00134A12" w:rsidRPr="00CC3E75">
        <w:t xml:space="preserve"> by </w:t>
      </w:r>
      <w:r w:rsidR="00C9495F" w:rsidRPr="00CC3E75">
        <w:t>multiple countries</w:t>
      </w:r>
      <w:r w:rsidR="00134A12">
        <w:rPr>
          <w:b/>
          <w:bCs/>
        </w:rPr>
        <w:t xml:space="preserve"> </w:t>
      </w:r>
      <w:r w:rsidR="00134A12" w:rsidRPr="009B5746">
        <w:rPr>
          <w:b/>
          <w:bCs/>
        </w:rPr>
        <w:t>(</w:t>
      </w:r>
      <w:hyperlink r:id="rId16" w:history="1">
        <w:r w:rsidR="00134A12" w:rsidRPr="0081457A">
          <w:rPr>
            <w:rStyle w:val="Hyperlink"/>
            <w:b/>
            <w:bCs/>
          </w:rPr>
          <w:t>US-11772819-B2</w:t>
        </w:r>
      </w:hyperlink>
      <w:r w:rsidR="00134A12" w:rsidRPr="009B5746">
        <w:rPr>
          <w:b/>
          <w:bCs/>
        </w:rPr>
        <w:t>)</w:t>
      </w:r>
      <w:r w:rsidR="006B2DD4">
        <w:rPr>
          <w:b/>
          <w:bCs/>
        </w:rPr>
        <w:t>.</w:t>
      </w:r>
    </w:p>
    <w:p w14:paraId="47EEDB04" w14:textId="0014B63A" w:rsidR="00536D12" w:rsidRDefault="009C4611" w:rsidP="00811C34">
      <w:pPr>
        <w:spacing w:after="80"/>
      </w:pPr>
      <w:r w:rsidRPr="009C4611">
        <w:t>I have done internships at ideaForge, IIT Bombay and Fractal</w:t>
      </w:r>
      <w:r w:rsidR="006B2DD4">
        <w:t>.</w:t>
      </w:r>
    </w:p>
    <w:p w14:paraId="4D4E67D0" w14:textId="4809EBB7" w:rsidR="00487D2B" w:rsidRPr="00E20567" w:rsidRDefault="00F93197" w:rsidP="00DE5295">
      <w:pPr>
        <w:spacing w:after="80"/>
        <w:rPr>
          <w:b/>
          <w:bCs/>
        </w:rPr>
      </w:pPr>
      <w:r>
        <w:rPr>
          <w:b/>
          <w:bCs/>
        </w:rPr>
        <w:t xml:space="preserve">Kindly visit my website </w:t>
      </w:r>
      <w:hyperlink r:id="rId17" w:history="1">
        <w:r w:rsidR="00972F56" w:rsidRPr="00F93197">
          <w:rPr>
            <w:b/>
            <w:bCs/>
          </w:rPr>
          <w:t>chiragrshah</w:t>
        </w:r>
      </w:hyperlink>
      <w:r w:rsidR="00972F56" w:rsidRPr="00F93197">
        <w:rPr>
          <w:b/>
          <w:bCs/>
        </w:rPr>
        <w:t>.co</w:t>
      </w:r>
      <w:r w:rsidR="009C4611" w:rsidRPr="00F93197">
        <w:rPr>
          <w:b/>
          <w:bCs/>
        </w:rPr>
        <w:t xml:space="preserve">m </w:t>
      </w:r>
      <w:r w:rsidR="009C4611" w:rsidRPr="00F93197">
        <w:rPr>
          <w:b/>
          <w:bCs/>
          <w:noProof/>
        </w:rPr>
        <w:drawing>
          <wp:inline distT="0" distB="0" distL="0" distR="0" wp14:anchorId="34BB48DC" wp14:editId="0FE6F9B0">
            <wp:extent cx="114300" cy="114300"/>
            <wp:effectExtent l="0" t="0" r="0" b="0"/>
            <wp:docPr id="17" name="Picture 17" descr="20100525161651!Icon_External_Link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where I have collated all my work</w:t>
      </w:r>
      <w:r w:rsidR="006B2DD4">
        <w:rPr>
          <w:b/>
          <w:bCs/>
        </w:rPr>
        <w:t>.</w:t>
      </w:r>
    </w:p>
    <w:p w14:paraId="397F4021" w14:textId="41571E90" w:rsidR="002A7BB2" w:rsidRDefault="00AD3DCC" w:rsidP="002A7BB2">
      <w:pPr>
        <w:pStyle w:val="Heading1"/>
      </w:pPr>
      <w:r>
        <w:t>Work Experience</w:t>
      </w:r>
    </w:p>
    <w:p w14:paraId="0B0895BA" w14:textId="7C7752FA" w:rsidR="00EA7D03" w:rsidRDefault="00EA7D03" w:rsidP="00EA7D03">
      <w:pPr>
        <w:pStyle w:val="Heading2"/>
      </w:pPr>
      <w:r>
        <w:t xml:space="preserve">Deputy Engineer - </w:t>
      </w:r>
      <w:r w:rsidRPr="00F1295A">
        <w:t xml:space="preserve">Jupiter </w:t>
      </w:r>
      <w:r>
        <w:t xml:space="preserve">Electric </w:t>
      </w:r>
      <w:r w:rsidRPr="00F1295A">
        <w:t>Mobility</w:t>
      </w:r>
      <w:r w:rsidR="00DF542D" w:rsidRPr="00A24C83">
        <w:t xml:space="preserve"> </w:t>
      </w:r>
      <w:r w:rsidR="00DF542D" w:rsidRPr="00740731">
        <w:t>(</w:t>
      </w:r>
      <w:r w:rsidR="00DF542D">
        <w:t>Oct/24</w:t>
      </w:r>
      <w:r w:rsidR="00DF542D" w:rsidRPr="00DF542D">
        <w:t xml:space="preserve"> </w:t>
      </w:r>
      <w:r w:rsidR="00DF542D" w:rsidRPr="00740731">
        <w:t>–</w:t>
      </w:r>
      <w:r w:rsidR="00DF542D">
        <w:t xml:space="preserve"> Present</w:t>
      </w:r>
      <w:r w:rsidR="00DF542D" w:rsidRPr="00740731">
        <w:t>)</w:t>
      </w:r>
    </w:p>
    <w:p w14:paraId="69A97AC4" w14:textId="01C6746E" w:rsidR="00DF542D" w:rsidRDefault="005467B5" w:rsidP="00EA7D03">
      <w:r w:rsidRPr="00754511">
        <w:t xml:space="preserve">Log9 </w:t>
      </w:r>
      <w:r w:rsidR="004B1644">
        <w:t>M</w:t>
      </w:r>
      <w:r w:rsidRPr="00754511">
        <w:t>aterials was acquired by Jupiter Mobility in October 2024</w:t>
      </w:r>
      <w:r w:rsidR="009E5E37">
        <w:t>,</w:t>
      </w:r>
      <w:r w:rsidRPr="00754511">
        <w:t xml:space="preserve"> </w:t>
      </w:r>
      <w:r w:rsidR="009E5E37">
        <w:t>following which</w:t>
      </w:r>
      <w:r w:rsidRPr="00754511">
        <w:t xml:space="preserve"> I was transferred to Jupiter Electric Mobility</w:t>
      </w:r>
      <w:r w:rsidR="008B7C74" w:rsidRPr="00754511">
        <w:t xml:space="preserve"> (JEM)</w:t>
      </w:r>
      <w:r w:rsidRPr="00754511">
        <w:t>.</w:t>
      </w:r>
      <w:r w:rsidRPr="00D44301">
        <w:rPr>
          <w:b/>
          <w:bCs/>
        </w:rPr>
        <w:t xml:space="preserve"> </w:t>
      </w:r>
      <w:r w:rsidR="00DF542D">
        <w:t>JEM designs and manufactures commercial 4W EVs, battery pack</w:t>
      </w:r>
      <w:r w:rsidR="00137969">
        <w:t>s</w:t>
      </w:r>
      <w:r w:rsidR="00DF542D">
        <w:t xml:space="preserve"> for railway applications and</w:t>
      </w:r>
      <w:r w:rsidR="0045327C">
        <w:t xml:space="preserve"> </w:t>
      </w:r>
      <w:r w:rsidR="0045327C" w:rsidRPr="0045327C">
        <w:t xml:space="preserve">Battery </w:t>
      </w:r>
      <w:r w:rsidR="007876A4">
        <w:t>e</w:t>
      </w:r>
      <w:r w:rsidR="0045327C" w:rsidRPr="0045327C">
        <w:t xml:space="preserve">nergy </w:t>
      </w:r>
      <w:r w:rsidR="007876A4">
        <w:t>s</w:t>
      </w:r>
      <w:r w:rsidR="0045327C" w:rsidRPr="0045327C">
        <w:t xml:space="preserve">torage </w:t>
      </w:r>
      <w:r w:rsidR="007876A4">
        <w:t>s</w:t>
      </w:r>
      <w:r w:rsidR="0045327C" w:rsidRPr="0045327C">
        <w:t>ystem</w:t>
      </w:r>
      <w:r w:rsidR="00DF542D">
        <w:t xml:space="preserve"> </w:t>
      </w:r>
      <w:r w:rsidR="0045327C">
        <w:t>(</w:t>
      </w:r>
      <w:r w:rsidR="00DF542D">
        <w:t>BESS</w:t>
      </w:r>
      <w:r w:rsidR="0045327C">
        <w:t>)</w:t>
      </w:r>
      <w:r w:rsidR="006B2DD4">
        <w:t>.</w:t>
      </w:r>
    </w:p>
    <w:p w14:paraId="1F9B1BD4" w14:textId="0AF0CC9C" w:rsidR="00245DD7" w:rsidRDefault="00245DD7" w:rsidP="00EA7D03">
      <w:r>
        <w:t>My key roles and responsibilities are</w:t>
      </w:r>
      <w:r w:rsidR="007D10D2">
        <w:t>:</w:t>
      </w:r>
    </w:p>
    <w:p w14:paraId="505F82D1" w14:textId="4A4A018A" w:rsidR="00662ED0" w:rsidRPr="00B677D5" w:rsidRDefault="008508F8" w:rsidP="00EA7D03">
      <w:pPr>
        <w:pStyle w:val="ListParagraph"/>
        <w:numPr>
          <w:ilvl w:val="0"/>
          <w:numId w:val="22"/>
        </w:numPr>
      </w:pPr>
      <w:r w:rsidRPr="008508F8">
        <w:t>Developed hardware</w:t>
      </w:r>
      <w:r w:rsidR="00C9495F">
        <w:t>/</w:t>
      </w:r>
      <w:r w:rsidRPr="008508F8">
        <w:t xml:space="preserve">software prototypes for a </w:t>
      </w:r>
      <w:r w:rsidRPr="00754511">
        <w:t>load measurement system</w:t>
      </w:r>
      <w:r w:rsidRPr="008508F8">
        <w:t xml:space="preserve"> for cargo vehicles,</w:t>
      </w:r>
      <w:r w:rsidR="00662ED0" w:rsidRPr="00B677D5">
        <w:t xml:space="preserve"> and performed the PCB design review</w:t>
      </w:r>
    </w:p>
    <w:p w14:paraId="1F219F9F" w14:textId="08E15D6E" w:rsidR="00662ED0" w:rsidRPr="00B677D5" w:rsidRDefault="00B677D5" w:rsidP="00EA7D03">
      <w:pPr>
        <w:pStyle w:val="ListParagraph"/>
        <w:numPr>
          <w:ilvl w:val="0"/>
          <w:numId w:val="22"/>
        </w:numPr>
      </w:pPr>
      <w:r w:rsidRPr="00B677D5">
        <w:t>Research</w:t>
      </w:r>
      <w:r w:rsidR="00E15E4A">
        <w:t>ing</w:t>
      </w:r>
      <w:r w:rsidRPr="00B677D5">
        <w:t xml:space="preserve"> Energy Management Systems (EMS) </w:t>
      </w:r>
      <w:r w:rsidR="00972EEB">
        <w:t>&amp;</w:t>
      </w:r>
      <w:r w:rsidRPr="00B677D5">
        <w:t xml:space="preserve"> topologies for BESS</w:t>
      </w:r>
      <w:r>
        <w:t xml:space="preserve"> </w:t>
      </w:r>
      <w:r w:rsidRPr="00B677D5">
        <w:t xml:space="preserve">to support </w:t>
      </w:r>
      <w:r w:rsidR="0057245B">
        <w:t xml:space="preserve">build v/s buy </w:t>
      </w:r>
      <w:r w:rsidRPr="00B677D5">
        <w:t>decisions</w:t>
      </w:r>
    </w:p>
    <w:p w14:paraId="2A3FC752" w14:textId="521FDCA0" w:rsidR="00B677D5" w:rsidRPr="00AD35BA" w:rsidRDefault="00B677D5" w:rsidP="00EA7D03">
      <w:pPr>
        <w:pStyle w:val="ListParagraph"/>
        <w:numPr>
          <w:ilvl w:val="0"/>
          <w:numId w:val="22"/>
        </w:numPr>
      </w:pPr>
      <w:r w:rsidRPr="00B677D5">
        <w:t>Assist</w:t>
      </w:r>
      <w:r w:rsidR="00E15E4A">
        <w:t xml:space="preserve">ing </w:t>
      </w:r>
      <w:r w:rsidRPr="00B677D5">
        <w:t xml:space="preserve">in technically reviewing tenders for multiple </w:t>
      </w:r>
      <w:r w:rsidRPr="00137969">
        <w:t>BESS</w:t>
      </w:r>
      <w:r w:rsidR="00E15E4A" w:rsidRPr="00137969">
        <w:t xml:space="preserve"> RFP’s</w:t>
      </w:r>
    </w:p>
    <w:p w14:paraId="1AB0E1F1" w14:textId="3889F1D8" w:rsidR="00B677D5" w:rsidRPr="00B677D5" w:rsidRDefault="00B677D5" w:rsidP="00EA7D03">
      <w:pPr>
        <w:pStyle w:val="ListParagraph"/>
        <w:numPr>
          <w:ilvl w:val="0"/>
          <w:numId w:val="22"/>
        </w:numPr>
      </w:pPr>
      <w:r w:rsidRPr="00B677D5">
        <w:t xml:space="preserve">Researched and analyzed </w:t>
      </w:r>
      <w:r w:rsidRPr="007D10D2">
        <w:t>BESS topologies</w:t>
      </w:r>
      <w:r w:rsidRPr="00B677D5">
        <w:t xml:space="preserve"> to guide optimal system design for different use cases and tender specifications</w:t>
      </w:r>
    </w:p>
    <w:p w14:paraId="79485A35" w14:textId="3A99E32C" w:rsidR="00B677D5" w:rsidRPr="00B677D5" w:rsidRDefault="00B677D5" w:rsidP="00EA7D03">
      <w:pPr>
        <w:pStyle w:val="ListParagraph"/>
        <w:numPr>
          <w:ilvl w:val="0"/>
          <w:numId w:val="22"/>
        </w:numPr>
      </w:pPr>
      <w:r>
        <w:t>L</w:t>
      </w:r>
      <w:r w:rsidRPr="00B677D5">
        <w:t>e</w:t>
      </w:r>
      <w:r>
        <w:t>d</w:t>
      </w:r>
      <w:r w:rsidRPr="00B677D5">
        <w:t xml:space="preserve"> integration, testing and commissioning a</w:t>
      </w:r>
      <w:r w:rsidR="00DF542D">
        <w:t xml:space="preserve"> 20kWh</w:t>
      </w:r>
      <w:r w:rsidRPr="00B677D5">
        <w:t xml:space="preserve"> BESS system for Indian Railways</w:t>
      </w:r>
    </w:p>
    <w:p w14:paraId="6BA272A0" w14:textId="77777777" w:rsidR="007D10D2" w:rsidRDefault="00C64941" w:rsidP="00EA7D03">
      <w:pPr>
        <w:pStyle w:val="ListParagraph"/>
        <w:numPr>
          <w:ilvl w:val="0"/>
          <w:numId w:val="22"/>
        </w:numPr>
      </w:pPr>
      <w:r w:rsidRPr="00B677D5">
        <w:t xml:space="preserve">Managing </w:t>
      </w:r>
      <w:r>
        <w:t>the technical specifications for a</w:t>
      </w:r>
      <w:r w:rsidRPr="00B677D5">
        <w:t xml:space="preserve"> 720kWh BESS project</w:t>
      </w:r>
      <w:r>
        <w:t>.</w:t>
      </w:r>
      <w:r w:rsidRPr="00B677D5">
        <w:t xml:space="preserve"> </w:t>
      </w:r>
    </w:p>
    <w:p w14:paraId="277EFF9E" w14:textId="04B34E96" w:rsidR="00C64941" w:rsidRPr="00B677D5" w:rsidRDefault="009E1153" w:rsidP="00EA7D03">
      <w:pPr>
        <w:pStyle w:val="ListParagraph"/>
        <w:numPr>
          <w:ilvl w:val="0"/>
          <w:numId w:val="22"/>
        </w:numPr>
      </w:pPr>
      <w:r w:rsidRPr="009E1153">
        <w:t>Collaborat</w:t>
      </w:r>
      <w:r>
        <w:t>ing with</w:t>
      </w:r>
      <w:r w:rsidR="00C64941" w:rsidRPr="00B677D5">
        <w:t xml:space="preserve"> vendors (BMS, EMS, PCS, switchgear) and leading upcoming </w:t>
      </w:r>
      <w:r w:rsidR="00C27C16">
        <w:t>BESS</w:t>
      </w:r>
      <w:r w:rsidR="00C64941" w:rsidRPr="00B677D5">
        <w:t xml:space="preserve"> integration/testing</w:t>
      </w:r>
    </w:p>
    <w:p w14:paraId="54CF0B90" w14:textId="3B7A1725" w:rsidR="00B1480F" w:rsidRDefault="00A24C83" w:rsidP="00B1480F">
      <w:pPr>
        <w:pStyle w:val="Heading2"/>
      </w:pPr>
      <w:r w:rsidRPr="00A24C83">
        <w:t xml:space="preserve">Associate </w:t>
      </w:r>
      <w:r w:rsidR="00F777F5">
        <w:t xml:space="preserve">Electronics </w:t>
      </w:r>
      <w:r w:rsidRPr="00A24C83">
        <w:t xml:space="preserve">Engineer </w:t>
      </w:r>
      <w:r w:rsidR="00EA7D03">
        <w:t>-</w:t>
      </w:r>
      <w:r w:rsidRPr="00A24C83">
        <w:t xml:space="preserve"> L</w:t>
      </w:r>
      <w:r w:rsidR="00BB1BB8">
        <w:t>og</w:t>
      </w:r>
      <w:r w:rsidRPr="00A24C83">
        <w:t xml:space="preserve">9 </w:t>
      </w:r>
      <w:r w:rsidR="00BB1BB8">
        <w:t>Materials</w:t>
      </w:r>
      <w:r w:rsidR="00C64941">
        <w:t xml:space="preserve"> </w:t>
      </w:r>
      <w:r w:rsidR="00B1480F" w:rsidRPr="00740731">
        <w:t>(</w:t>
      </w:r>
      <w:r>
        <w:t>Aug</w:t>
      </w:r>
      <w:r w:rsidR="00B1480F" w:rsidRPr="00740731">
        <w:t>/</w:t>
      </w:r>
      <w:r>
        <w:t>22</w:t>
      </w:r>
      <w:r w:rsidR="00B1480F" w:rsidRPr="00740731">
        <w:t xml:space="preserve"> – </w:t>
      </w:r>
      <w:r w:rsidR="00DF542D">
        <w:t>Oct/24</w:t>
      </w:r>
      <w:r w:rsidR="00B1480F" w:rsidRPr="00740731">
        <w:t>)</w:t>
      </w:r>
    </w:p>
    <w:p w14:paraId="3CDECBA6" w14:textId="13638265" w:rsidR="00504E22" w:rsidRDefault="00D932AD" w:rsidP="00EC21C2">
      <w:r w:rsidRPr="00D932AD">
        <w:t xml:space="preserve">Log9 </w:t>
      </w:r>
      <w:r w:rsidR="00AF6FAA">
        <w:t>wa</w:t>
      </w:r>
      <w:r w:rsidRPr="00D932AD">
        <w:t xml:space="preserve">s </w:t>
      </w:r>
      <w:r w:rsidR="00550D97" w:rsidRPr="00D932AD">
        <w:t>a</w:t>
      </w:r>
      <w:r w:rsidRPr="00D932AD">
        <w:t xml:space="preserve"> nanotechnology company pioneering advancements in </w:t>
      </w:r>
      <w:r>
        <w:t xml:space="preserve">li-ion </w:t>
      </w:r>
      <w:r w:rsidR="00940DEC">
        <w:t>chemistry</w:t>
      </w:r>
      <w:r>
        <w:t xml:space="preserve"> and battery pack manufacturing</w:t>
      </w:r>
      <w:r w:rsidR="006B2DD4">
        <w:t>.</w:t>
      </w:r>
      <w:r w:rsidR="00EC21C2">
        <w:br/>
      </w:r>
      <w:r w:rsidR="00F777F5">
        <w:t xml:space="preserve">I </w:t>
      </w:r>
      <w:r w:rsidR="00BC4559">
        <w:t>was</w:t>
      </w:r>
      <w:r w:rsidR="00F777F5">
        <w:t xml:space="preserve"> a core </w:t>
      </w:r>
      <w:r w:rsidR="00EB263F">
        <w:t>R</w:t>
      </w:r>
      <w:r w:rsidR="007D10D2">
        <w:t>&amp;</w:t>
      </w:r>
      <w:r w:rsidR="00EB263F">
        <w:t xml:space="preserve">D </w:t>
      </w:r>
      <w:r w:rsidR="00F777F5">
        <w:t xml:space="preserve">team member in </w:t>
      </w:r>
      <w:r w:rsidR="00EB263F">
        <w:t>the</w:t>
      </w:r>
      <w:r w:rsidR="00F777F5">
        <w:t xml:space="preserve"> </w:t>
      </w:r>
      <w:r w:rsidR="0094366A" w:rsidRPr="00C17B9C">
        <w:rPr>
          <w:b/>
          <w:bCs/>
        </w:rPr>
        <w:t>Aluminum Fuel Cell</w:t>
      </w:r>
      <w:r w:rsidR="00785E6D">
        <w:rPr>
          <w:b/>
          <w:bCs/>
        </w:rPr>
        <w:t xml:space="preserve"> (AFC)</w:t>
      </w:r>
      <w:r w:rsidR="00EB263F">
        <w:t xml:space="preserve"> </w:t>
      </w:r>
      <w:r w:rsidR="00D536E7" w:rsidRPr="00F1295A">
        <w:t xml:space="preserve">and </w:t>
      </w:r>
      <w:r w:rsidR="00D536E7" w:rsidRPr="00C17B9C">
        <w:rPr>
          <w:b/>
          <w:bCs/>
        </w:rPr>
        <w:t>Battery Management System</w:t>
      </w:r>
      <w:r w:rsidR="00D536E7" w:rsidRPr="00F1295A">
        <w:t xml:space="preserve"> </w:t>
      </w:r>
      <w:r w:rsidR="00785E6D" w:rsidRPr="00785E6D">
        <w:rPr>
          <w:b/>
          <w:bCs/>
        </w:rPr>
        <w:t>(BMS)</w:t>
      </w:r>
      <w:r w:rsidR="00785E6D">
        <w:t xml:space="preserve"> </w:t>
      </w:r>
      <w:r w:rsidR="00D536E7" w:rsidRPr="00F1295A">
        <w:t>team</w:t>
      </w:r>
      <w:r w:rsidR="006B2DD4">
        <w:t>.</w:t>
      </w:r>
    </w:p>
    <w:p w14:paraId="2557BABF" w14:textId="51ACF857" w:rsidR="00E055B2" w:rsidRPr="00E055B2" w:rsidRDefault="00660675" w:rsidP="008C1119">
      <w:pPr>
        <w:pStyle w:val="Heading3"/>
      </w:pPr>
      <w:r w:rsidRPr="00E718A5">
        <w:rPr>
          <w:b/>
          <w:bCs/>
        </w:rPr>
        <w:t>BMS</w:t>
      </w:r>
      <w:r w:rsidR="0046365E" w:rsidRPr="00E718A5">
        <w:rPr>
          <w:b/>
          <w:bCs/>
        </w:rPr>
        <w:t xml:space="preserve"> </w:t>
      </w:r>
      <w:r w:rsidR="00785E6D" w:rsidRPr="00E718A5">
        <w:rPr>
          <w:b/>
          <w:bCs/>
        </w:rPr>
        <w:t>team:</w:t>
      </w:r>
      <w:r w:rsidR="00785E6D">
        <w:t xml:space="preserve"> </w:t>
      </w:r>
      <w:r w:rsidR="0046365E">
        <w:t>Firmware Development</w:t>
      </w:r>
      <w:r w:rsidRPr="00446586">
        <w:t xml:space="preserve"> </w:t>
      </w:r>
      <w:r w:rsidR="00725D5B">
        <w:t>(</w:t>
      </w:r>
      <w:r w:rsidRPr="00446586">
        <w:t>Jan/24-Oct/24</w:t>
      </w:r>
      <w:r w:rsidR="00725D5B">
        <w:t>)</w:t>
      </w:r>
    </w:p>
    <w:p w14:paraId="45E15B33" w14:textId="5633384D" w:rsidR="00333FAE" w:rsidRDefault="00785E6D" w:rsidP="00785E6D">
      <w:r>
        <w:t>Due to</w:t>
      </w:r>
      <w:r w:rsidR="007D10D2">
        <w:t xml:space="preserve"> the</w:t>
      </w:r>
      <w:r>
        <w:t xml:space="preserve"> downsizing of teams at Log9</w:t>
      </w:r>
      <w:r w:rsidR="007D10D2">
        <w:t>,</w:t>
      </w:r>
      <w:r>
        <w:t xml:space="preserve"> I took over</w:t>
      </w:r>
      <w:r w:rsidR="00333FAE">
        <w:t xml:space="preserve"> Firmware development for BMS implementation for 2 OEMs</w:t>
      </w:r>
    </w:p>
    <w:p w14:paraId="5710ACC1" w14:textId="7BF8459B" w:rsidR="00660675" w:rsidRDefault="00333FAE" w:rsidP="00660675">
      <w:pPr>
        <w:pStyle w:val="ListParagraph"/>
        <w:numPr>
          <w:ilvl w:val="0"/>
          <w:numId w:val="24"/>
        </w:numPr>
      </w:pPr>
      <w:r>
        <w:t>F</w:t>
      </w:r>
      <w:r w:rsidR="00660675">
        <w:t>irmware development</w:t>
      </w:r>
      <w:r>
        <w:t xml:space="preserve"> for new features</w:t>
      </w:r>
    </w:p>
    <w:p w14:paraId="1D3794B5" w14:textId="6F616B88" w:rsidR="00333FAE" w:rsidRDefault="00333FAE" w:rsidP="00E055B2">
      <w:pPr>
        <w:pStyle w:val="ListParagraph"/>
        <w:numPr>
          <w:ilvl w:val="0"/>
          <w:numId w:val="24"/>
        </w:numPr>
      </w:pPr>
      <w:r>
        <w:t>Integration and testing the BMS</w:t>
      </w:r>
      <w:r w:rsidR="00E055B2">
        <w:t xml:space="preserve"> and </w:t>
      </w:r>
      <w:r>
        <w:t>battery pack</w:t>
      </w:r>
      <w:r w:rsidR="00E055B2">
        <w:t xml:space="preserve"> for </w:t>
      </w:r>
      <w:r w:rsidR="007D10D2">
        <w:t>two</w:t>
      </w:r>
      <w:r w:rsidR="00E055B2">
        <w:t xml:space="preserve"> 3W-OEMs</w:t>
      </w:r>
    </w:p>
    <w:p w14:paraId="5140DFAB" w14:textId="23D6D0BD" w:rsidR="00785E6D" w:rsidRDefault="00E055B2" w:rsidP="00E055B2">
      <w:pPr>
        <w:pStyle w:val="ListParagraph"/>
        <w:numPr>
          <w:ilvl w:val="0"/>
          <w:numId w:val="24"/>
        </w:numPr>
      </w:pPr>
      <w:r>
        <w:t>Troubleshooting, b</w:t>
      </w:r>
      <w:r w:rsidR="00333FAE">
        <w:t>ug resolution</w:t>
      </w:r>
      <w:r>
        <w:t xml:space="preserve"> and testing</w:t>
      </w:r>
    </w:p>
    <w:p w14:paraId="2E28FDC1" w14:textId="61EA6434" w:rsidR="00FA62ED" w:rsidRDefault="00027E98" w:rsidP="00E055B2">
      <w:pPr>
        <w:pStyle w:val="ListParagraph"/>
        <w:numPr>
          <w:ilvl w:val="0"/>
          <w:numId w:val="24"/>
        </w:numPr>
        <w:spacing w:after="80"/>
      </w:pPr>
      <w:r>
        <w:t>Thermal management system prototype/test jig</w:t>
      </w:r>
    </w:p>
    <w:p w14:paraId="48464239" w14:textId="4C8BE2B5" w:rsidR="00660675" w:rsidRDefault="00660675" w:rsidP="00446586">
      <w:pPr>
        <w:pStyle w:val="Heading3"/>
      </w:pPr>
      <w:r w:rsidRPr="00E718A5">
        <w:rPr>
          <w:b/>
          <w:bCs/>
        </w:rPr>
        <w:t>AFC</w:t>
      </w:r>
      <w:r w:rsidR="00A659F5">
        <w:rPr>
          <w:b/>
          <w:bCs/>
        </w:rPr>
        <w:t xml:space="preserve"> team</w:t>
      </w:r>
      <w:r w:rsidR="00725D5B" w:rsidRPr="00E718A5">
        <w:rPr>
          <w:b/>
          <w:bCs/>
        </w:rPr>
        <w:t>:</w:t>
      </w:r>
      <w:r w:rsidR="0046365E">
        <w:t xml:space="preserve"> </w:t>
      </w:r>
      <w:r w:rsidR="00725D5B">
        <w:t xml:space="preserve">Electronics </w:t>
      </w:r>
      <w:r w:rsidR="0046365E">
        <w:t xml:space="preserve">System Development </w:t>
      </w:r>
      <w:r w:rsidR="00725D5B">
        <w:t>(</w:t>
      </w:r>
      <w:r>
        <w:t>Aug</w:t>
      </w:r>
      <w:r w:rsidRPr="00740731">
        <w:t>/</w:t>
      </w:r>
      <w:r>
        <w:t>22</w:t>
      </w:r>
      <w:r w:rsidRPr="00740731">
        <w:t xml:space="preserve"> – </w:t>
      </w:r>
      <w:r>
        <w:t>Dec/23</w:t>
      </w:r>
      <w:r w:rsidR="00725D5B">
        <w:t>)</w:t>
      </w:r>
    </w:p>
    <w:p w14:paraId="507FB4E5" w14:textId="2F00B15A" w:rsidR="00660675" w:rsidRDefault="00660675" w:rsidP="00660675">
      <w:pPr>
        <w:pStyle w:val="ListParagraph"/>
        <w:numPr>
          <w:ilvl w:val="0"/>
          <w:numId w:val="21"/>
        </w:numPr>
        <w:spacing w:after="80"/>
      </w:pPr>
      <w:r>
        <w:t xml:space="preserve">Leading electronics system development </w:t>
      </w:r>
      <w:r w:rsidR="00550E43">
        <w:t>with a team of 2-3 team members</w:t>
      </w:r>
    </w:p>
    <w:p w14:paraId="4E4BA12A" w14:textId="7E9107FB" w:rsidR="00660675" w:rsidRDefault="00660675" w:rsidP="00660675">
      <w:pPr>
        <w:pStyle w:val="ListParagraph"/>
        <w:numPr>
          <w:ilvl w:val="0"/>
          <w:numId w:val="21"/>
        </w:numPr>
        <w:spacing w:after="80"/>
      </w:pPr>
      <w:r>
        <w:t>PCB design reviews</w:t>
      </w:r>
      <w:r w:rsidR="00357C27">
        <w:t xml:space="preserve"> (</w:t>
      </w:r>
      <w:r w:rsidR="00DB3AD3">
        <w:t>fuel cell management system</w:t>
      </w:r>
      <w:r w:rsidR="005938FC">
        <w:t xml:space="preserve"> (FMS)</w:t>
      </w:r>
      <w:r w:rsidR="00357C27">
        <w:t xml:space="preserve">, </w:t>
      </w:r>
      <w:r w:rsidR="00DB3AD3">
        <w:t>power management system</w:t>
      </w:r>
      <w:r w:rsidR="005938FC">
        <w:t xml:space="preserve"> (PMS)</w:t>
      </w:r>
      <w:r w:rsidR="00357C27">
        <w:t xml:space="preserve">, slave </w:t>
      </w:r>
      <w:r w:rsidR="005938FC">
        <w:t>FMS</w:t>
      </w:r>
      <w:r w:rsidR="00357C27">
        <w:t>)</w:t>
      </w:r>
    </w:p>
    <w:p w14:paraId="5A5A34AA" w14:textId="5F4839AD" w:rsidR="00660675" w:rsidRDefault="00660675" w:rsidP="00660675">
      <w:pPr>
        <w:pStyle w:val="ListParagraph"/>
        <w:numPr>
          <w:ilvl w:val="0"/>
          <w:numId w:val="21"/>
        </w:numPr>
        <w:spacing w:after="80"/>
      </w:pPr>
      <w:r>
        <w:t>Firmware development on STM32</w:t>
      </w:r>
      <w:r w:rsidR="00FA43B0">
        <w:t xml:space="preserve"> for the FMS, PMS, slave </w:t>
      </w:r>
      <w:r w:rsidR="005938FC">
        <w:t>FMS</w:t>
      </w:r>
    </w:p>
    <w:p w14:paraId="791BCFD8" w14:textId="75F4C2A3" w:rsidR="00504E22" w:rsidRDefault="00504E22" w:rsidP="00660675">
      <w:pPr>
        <w:pStyle w:val="ListParagraph"/>
        <w:numPr>
          <w:ilvl w:val="0"/>
          <w:numId w:val="21"/>
        </w:numPr>
        <w:spacing w:after="80"/>
      </w:pPr>
      <w:r>
        <w:t>Electronics and power electronics integration and testing</w:t>
      </w:r>
    </w:p>
    <w:p w14:paraId="17FDD27E" w14:textId="321E9889" w:rsidR="00333FAE" w:rsidRDefault="00A33F07" w:rsidP="00A33F07">
      <w:pPr>
        <w:pStyle w:val="ListParagraph"/>
        <w:numPr>
          <w:ilvl w:val="0"/>
          <w:numId w:val="21"/>
        </w:numPr>
      </w:pPr>
      <w:r>
        <w:t xml:space="preserve">Filed </w:t>
      </w:r>
      <w:r w:rsidRPr="00A33F07">
        <w:rPr>
          <w:b/>
          <w:bCs/>
        </w:rPr>
        <w:t>six patents</w:t>
      </w:r>
      <w:r>
        <w:t xml:space="preserve"> in the areas of fuel-cell management, power management and fuel-cell system design</w:t>
      </w:r>
    </w:p>
    <w:p w14:paraId="2711B6E1" w14:textId="7A259FBC" w:rsidR="00AD3DCC" w:rsidRDefault="009C4611" w:rsidP="00AD3DCC">
      <w:pPr>
        <w:pStyle w:val="Heading2"/>
      </w:pPr>
      <w:r>
        <w:t xml:space="preserve">Embedded Design Engineer - </w:t>
      </w:r>
      <w:r w:rsidR="00AD3DCC">
        <w:t xml:space="preserve">Sagar Defense Engineering </w:t>
      </w:r>
      <w:r w:rsidR="00AD3DCC" w:rsidRPr="00740731">
        <w:t>(</w:t>
      </w:r>
      <w:r w:rsidR="00AD3DCC">
        <w:t>May</w:t>
      </w:r>
      <w:r w:rsidR="00AD3DCC" w:rsidRPr="00740731">
        <w:t>/1</w:t>
      </w:r>
      <w:r w:rsidR="00272F0D">
        <w:t>9</w:t>
      </w:r>
      <w:r w:rsidR="00AD3DCC" w:rsidRPr="00740731">
        <w:t xml:space="preserve"> – </w:t>
      </w:r>
      <w:r w:rsidR="00B1480F">
        <w:t>Jul/22</w:t>
      </w:r>
      <w:r w:rsidR="00AD3DCC" w:rsidRPr="00740731">
        <w:t>)</w:t>
      </w:r>
      <w:r w:rsidR="00F777F5">
        <w:t xml:space="preserve"> </w:t>
      </w:r>
      <w:r w:rsidR="00557AA9">
        <w:t>–</w:t>
      </w:r>
      <w:r w:rsidR="00F777F5">
        <w:t xml:space="preserve"> Pune</w:t>
      </w:r>
    </w:p>
    <w:p w14:paraId="497BCD48" w14:textId="3513B00E" w:rsidR="00963C7F" w:rsidRDefault="00557AA9" w:rsidP="005712E6">
      <w:pPr>
        <w:pStyle w:val="Heading3"/>
      </w:pPr>
      <w:r w:rsidRPr="00E055B2">
        <w:rPr>
          <w:b/>
          <w:bCs/>
        </w:rPr>
        <w:t>Sky</w:t>
      </w:r>
      <w:r w:rsidR="00E055B2">
        <w:rPr>
          <w:b/>
          <w:bCs/>
        </w:rPr>
        <w:t>D</w:t>
      </w:r>
      <w:r w:rsidRPr="00E055B2">
        <w:rPr>
          <w:b/>
          <w:bCs/>
        </w:rPr>
        <w:t>ock</w:t>
      </w:r>
      <w:r w:rsidR="002D1765" w:rsidRPr="002D1765">
        <w:rPr>
          <w:b/>
          <w:bCs/>
        </w:rPr>
        <w:t>:</w:t>
      </w:r>
      <w:r w:rsidR="005B2E8E">
        <w:t xml:space="preserve"> Electronics and System Development (</w:t>
      </w:r>
      <w:r w:rsidR="005B2E8E" w:rsidRPr="005B2E8E">
        <w:t>May/19 –</w:t>
      </w:r>
      <w:r w:rsidR="005B2E8E">
        <w:t xml:space="preserve"> </w:t>
      </w:r>
      <w:r w:rsidR="00A706D1">
        <w:t>Jun</w:t>
      </w:r>
      <w:r w:rsidR="00415467">
        <w:t>/21</w:t>
      </w:r>
      <w:r w:rsidR="005B2E8E">
        <w:t>)</w:t>
      </w:r>
    </w:p>
    <w:p w14:paraId="2390DCDE" w14:textId="7F3DDCE6" w:rsidR="008E6880" w:rsidRPr="00CE7934" w:rsidRDefault="0099044C" w:rsidP="00AD3DCC">
      <w:pPr>
        <w:spacing w:after="80"/>
      </w:pPr>
      <w:r w:rsidRPr="00024DAD">
        <w:t>SkyDock is a</w:t>
      </w:r>
      <w:r w:rsidR="00172E58">
        <w:t xml:space="preserve"> </w:t>
      </w:r>
      <w:r w:rsidRPr="00024DAD">
        <w:t xml:space="preserve">launching and charging station which keeps the UAV in </w:t>
      </w:r>
      <w:r w:rsidR="00FD058B" w:rsidRPr="00FD058B">
        <w:t>ready-to-fly</w:t>
      </w:r>
      <w:r w:rsidRPr="00024DAD">
        <w:t xml:space="preserve"> condition 24/7. After landing it automatically starts charging the UAV.</w:t>
      </w:r>
      <w:r w:rsidR="001153A8" w:rsidRPr="00024DAD">
        <w:t xml:space="preserve"> </w:t>
      </w:r>
      <w:r w:rsidR="00F777F5" w:rsidRPr="00687CB6">
        <w:t>Our work was</w:t>
      </w:r>
      <w:r w:rsidR="00F777F5" w:rsidRPr="009B5746">
        <w:rPr>
          <w:b/>
          <w:bCs/>
        </w:rPr>
        <w:t xml:space="preserve"> granted a patent </w:t>
      </w:r>
      <w:r w:rsidR="00F777F5" w:rsidRPr="00687CB6">
        <w:t xml:space="preserve">by </w:t>
      </w:r>
      <w:r w:rsidR="00F64EB5" w:rsidRPr="00687CB6">
        <w:t xml:space="preserve">US, Denmark, European Patent Office, Australia and Finland </w:t>
      </w:r>
      <w:r w:rsidR="00F777F5" w:rsidRPr="00687CB6">
        <w:t>(</w:t>
      </w:r>
      <w:hyperlink r:id="rId18" w:history="1">
        <w:r w:rsidR="00F777F5" w:rsidRPr="00687CB6">
          <w:rPr>
            <w:rStyle w:val="Hyperlink"/>
          </w:rPr>
          <w:t>US-11772819-B2</w:t>
        </w:r>
      </w:hyperlink>
      <w:r w:rsidR="00F777F5" w:rsidRPr="00687CB6">
        <w:t>)</w:t>
      </w:r>
      <w:r w:rsidR="00F777F5" w:rsidRPr="009B5746">
        <w:rPr>
          <w:b/>
          <w:bCs/>
        </w:rPr>
        <w:t xml:space="preserve"> </w:t>
      </w:r>
    </w:p>
    <w:p w14:paraId="39415F18" w14:textId="6469671C" w:rsidR="00280227" w:rsidRPr="00CE7934" w:rsidRDefault="00280227" w:rsidP="00AD3DCC">
      <w:pPr>
        <w:spacing w:after="80"/>
      </w:pPr>
      <w:r w:rsidRPr="00CE7934">
        <w:t xml:space="preserve">My responsibilities </w:t>
      </w:r>
      <w:r w:rsidR="00172E58">
        <w:t>as a core R</w:t>
      </w:r>
      <w:r w:rsidR="007D10D2">
        <w:t>&amp;</w:t>
      </w:r>
      <w:r w:rsidR="00172E58">
        <w:t>D team member included</w:t>
      </w:r>
    </w:p>
    <w:p w14:paraId="4C468620" w14:textId="6293EF62" w:rsidR="00AF2BF9" w:rsidRDefault="00AF2BF9" w:rsidP="00AF2BF9">
      <w:pPr>
        <w:pStyle w:val="ListParagraph"/>
        <w:numPr>
          <w:ilvl w:val="0"/>
          <w:numId w:val="21"/>
        </w:numPr>
        <w:spacing w:after="80"/>
      </w:pPr>
      <w:r>
        <w:t>Conceptualiz</w:t>
      </w:r>
      <w:r w:rsidR="00172E58">
        <w:t xml:space="preserve">ed </w:t>
      </w:r>
      <w:r>
        <w:t xml:space="preserve">the prototype, </w:t>
      </w:r>
      <w:r w:rsidR="0074468D">
        <w:t>design</w:t>
      </w:r>
      <w:r w:rsidR="00CC0047">
        <w:t>ed</w:t>
      </w:r>
      <w:r w:rsidR="0074468D">
        <w:t>,</w:t>
      </w:r>
      <w:r>
        <w:t xml:space="preserve"> and </w:t>
      </w:r>
      <w:r w:rsidR="00CC0047">
        <w:t xml:space="preserve">built </w:t>
      </w:r>
      <w:r>
        <w:t xml:space="preserve">hardware for </w:t>
      </w:r>
      <w:r w:rsidR="0074468D">
        <w:t xml:space="preserve">all electrical and electronic </w:t>
      </w:r>
      <w:r w:rsidR="00172E58">
        <w:t>systems</w:t>
      </w:r>
    </w:p>
    <w:p w14:paraId="0907EC93" w14:textId="1EA9D2F7" w:rsidR="00172E58" w:rsidRDefault="006854A8" w:rsidP="00AF2BF9">
      <w:pPr>
        <w:pStyle w:val="ListParagraph"/>
        <w:numPr>
          <w:ilvl w:val="0"/>
          <w:numId w:val="21"/>
        </w:numPr>
        <w:spacing w:after="80"/>
      </w:pPr>
      <w:r>
        <w:t xml:space="preserve">Developed, </w:t>
      </w:r>
      <w:r w:rsidR="00172E58">
        <w:t>tested</w:t>
      </w:r>
      <w:r>
        <w:t xml:space="preserve"> and deployed</w:t>
      </w:r>
      <w:r w:rsidR="00172E58">
        <w:t xml:space="preserve"> the embedded firmware for BMS, charging pad and SkyDock controller</w:t>
      </w:r>
    </w:p>
    <w:p w14:paraId="64DCFABD" w14:textId="040576E0" w:rsidR="0074468D" w:rsidRDefault="0074468D">
      <w:pPr>
        <w:pStyle w:val="ListParagraph"/>
        <w:numPr>
          <w:ilvl w:val="0"/>
          <w:numId w:val="21"/>
        </w:numPr>
        <w:spacing w:after="80"/>
      </w:pPr>
      <w:r>
        <w:lastRenderedPageBreak/>
        <w:t>Designed</w:t>
      </w:r>
      <w:r w:rsidR="00172E58">
        <w:t xml:space="preserve"> the </w:t>
      </w:r>
      <w:r w:rsidR="006854A8">
        <w:t>complete</w:t>
      </w:r>
      <w:r w:rsidR="00172E58">
        <w:t xml:space="preserve"> PCB set</w:t>
      </w:r>
      <w:r>
        <w:t xml:space="preserve"> </w:t>
      </w:r>
      <w:r w:rsidR="00172E58">
        <w:t>(</w:t>
      </w:r>
      <w:r w:rsidR="004C2554">
        <w:t xml:space="preserve">switching </w:t>
      </w:r>
      <w:r>
        <w:t xml:space="preserve">DC-DC converter, battery management system, </w:t>
      </w:r>
      <w:r w:rsidR="00172E58">
        <w:t xml:space="preserve">charging management system </w:t>
      </w:r>
      <w:proofErr w:type="spellStart"/>
      <w:r w:rsidR="00172E58">
        <w:t>etc</w:t>
      </w:r>
      <w:proofErr w:type="spellEnd"/>
      <w:r w:rsidR="00172E58">
        <w:t>)</w:t>
      </w:r>
    </w:p>
    <w:p w14:paraId="1AE3C9F6" w14:textId="6453D77B" w:rsidR="00176CD8" w:rsidRDefault="004C2554" w:rsidP="00170B94">
      <w:pPr>
        <w:pStyle w:val="ListParagraph"/>
        <w:numPr>
          <w:ilvl w:val="0"/>
          <w:numId w:val="21"/>
        </w:numPr>
        <w:spacing w:after="80"/>
      </w:pPr>
      <w:r>
        <w:t xml:space="preserve">End-to-end </w:t>
      </w:r>
      <w:r w:rsidR="00172E58">
        <w:t>assembly</w:t>
      </w:r>
      <w:r>
        <w:t xml:space="preserve"> of the PCBs, BOM generation, vendor negotiations for procurement</w:t>
      </w:r>
    </w:p>
    <w:p w14:paraId="36CDB1DC" w14:textId="2EDBBCCB" w:rsidR="00170B94" w:rsidRDefault="00176CD8" w:rsidP="00170B94">
      <w:pPr>
        <w:pStyle w:val="ListParagraph"/>
        <w:numPr>
          <w:ilvl w:val="0"/>
          <w:numId w:val="21"/>
        </w:numPr>
        <w:spacing w:after="80"/>
      </w:pPr>
      <w:r>
        <w:t xml:space="preserve">Lead a team of 3-4 people </w:t>
      </w:r>
      <w:r w:rsidR="006B2DD4">
        <w:t>to produce</w:t>
      </w:r>
      <w:r>
        <w:t xml:space="preserve"> SkyDock</w:t>
      </w:r>
    </w:p>
    <w:p w14:paraId="4F75FF66" w14:textId="0C2F2E5D" w:rsidR="00415467" w:rsidRDefault="00C13842" w:rsidP="00415467">
      <w:pPr>
        <w:pStyle w:val="Heading3"/>
      </w:pPr>
      <w:r w:rsidRPr="002D1765">
        <w:rPr>
          <w:b/>
          <w:bCs/>
        </w:rPr>
        <w:t>Other Projects</w:t>
      </w:r>
      <w:r w:rsidR="002D1765" w:rsidRPr="002D1765">
        <w:rPr>
          <w:b/>
          <w:bCs/>
        </w:rPr>
        <w:t>:</w:t>
      </w:r>
      <w:r w:rsidRPr="00C13842">
        <w:t xml:space="preserve"> Assembly &amp; PCB Design</w:t>
      </w:r>
      <w:r w:rsidR="00415467">
        <w:t xml:space="preserve"> </w:t>
      </w:r>
    </w:p>
    <w:p w14:paraId="7CD3DE05" w14:textId="4EAB12D0" w:rsidR="00415467" w:rsidRDefault="00415467" w:rsidP="00415467">
      <w:pPr>
        <w:pStyle w:val="ListParagraph"/>
        <w:numPr>
          <w:ilvl w:val="0"/>
          <w:numId w:val="25"/>
        </w:numPr>
      </w:pPr>
      <w:r>
        <w:t>Set up the SMT assembly process –</w:t>
      </w:r>
      <w:r w:rsidR="00C13842">
        <w:t xml:space="preserve"> </w:t>
      </w:r>
      <w:r>
        <w:t>pick and place machine</w:t>
      </w:r>
      <w:r w:rsidR="00C13842">
        <w:t xml:space="preserve"> programming</w:t>
      </w:r>
      <w:r>
        <w:t>, solder paste handling and printing, reflow</w:t>
      </w:r>
      <w:r w:rsidR="00C13842">
        <w:t xml:space="preserve"> profiling</w:t>
      </w:r>
      <w:r>
        <w:t>, cleaning</w:t>
      </w:r>
      <w:r w:rsidR="00555F02">
        <w:t xml:space="preserve"> and </w:t>
      </w:r>
      <w:r>
        <w:t>inspection</w:t>
      </w:r>
    </w:p>
    <w:p w14:paraId="32E01B8C" w14:textId="74A77206" w:rsidR="00C13842" w:rsidRDefault="00C13842" w:rsidP="00C13842">
      <w:pPr>
        <w:pStyle w:val="ListParagraph"/>
        <w:numPr>
          <w:ilvl w:val="0"/>
          <w:numId w:val="25"/>
        </w:numPr>
      </w:pPr>
      <w:r>
        <w:t>Assembled PCBs for UAV subsystems such as flight controllers, power distribution, gimbal control</w:t>
      </w:r>
      <w:r w:rsidR="00CD4308">
        <w:t xml:space="preserve"> </w:t>
      </w:r>
      <w:proofErr w:type="spellStart"/>
      <w:r w:rsidR="00CD4308">
        <w:t>etc</w:t>
      </w:r>
      <w:proofErr w:type="spellEnd"/>
    </w:p>
    <w:p w14:paraId="5963C9C5" w14:textId="58099F17" w:rsidR="00B34886" w:rsidRPr="00F64EB5" w:rsidRDefault="00C13842" w:rsidP="00227AA8">
      <w:pPr>
        <w:pStyle w:val="ListParagraph"/>
        <w:numPr>
          <w:ilvl w:val="0"/>
          <w:numId w:val="25"/>
        </w:numPr>
      </w:pPr>
      <w:r>
        <w:t xml:space="preserve">Designed and </w:t>
      </w:r>
      <w:r w:rsidR="006231C9">
        <w:t>assembled</w:t>
      </w:r>
      <w:r>
        <w:t xml:space="preserve"> various PCBs for power conversion, communication interfaces, and control modules</w:t>
      </w:r>
    </w:p>
    <w:p w14:paraId="6DC1F315" w14:textId="0C6F7912" w:rsidR="00AD3DCC" w:rsidRDefault="00272F0D" w:rsidP="00272F0D">
      <w:pPr>
        <w:pStyle w:val="Heading1"/>
      </w:pPr>
      <w:r>
        <w:t>Internships</w:t>
      </w:r>
      <w:r w:rsidR="0094366A">
        <w:t xml:space="preserve"> –</w:t>
      </w:r>
      <w:r w:rsidR="0077178B">
        <w:t xml:space="preserve"> </w:t>
      </w:r>
      <w:r w:rsidR="00604AA8">
        <w:t>(2015 – 2019)</w:t>
      </w:r>
    </w:p>
    <w:p w14:paraId="3188C674" w14:textId="5CEE40CD" w:rsidR="00BC2C92" w:rsidRDefault="00FA65D6" w:rsidP="00BC2C92">
      <w:pPr>
        <w:pStyle w:val="Heading2"/>
      </w:pPr>
      <w:r w:rsidRPr="00740731">
        <w:t>ideaForge:</w:t>
      </w:r>
      <w:r w:rsidR="00A868D1" w:rsidRPr="00740731">
        <w:t xml:space="preserve"> </w:t>
      </w:r>
      <w:r w:rsidRPr="00740731">
        <w:t xml:space="preserve">Design </w:t>
      </w:r>
      <w:r w:rsidR="00A868D1" w:rsidRPr="00740731">
        <w:t>&amp;</w:t>
      </w:r>
      <w:r w:rsidR="00773E3F">
        <w:t xml:space="preserve"> B</w:t>
      </w:r>
      <w:r w:rsidRPr="00740731">
        <w:t>uild of Engineering Validation Prototype (</w:t>
      </w:r>
      <w:r w:rsidR="00D639E7" w:rsidRPr="00740731">
        <w:t>10/</w:t>
      </w:r>
      <w:r w:rsidRPr="00740731">
        <w:t>De</w:t>
      </w:r>
      <w:r w:rsidR="00D639E7" w:rsidRPr="00740731">
        <w:t>c/20</w:t>
      </w:r>
      <w:r w:rsidRPr="00740731">
        <w:t xml:space="preserve">18 – </w:t>
      </w:r>
      <w:r w:rsidR="00D639E7" w:rsidRPr="00740731">
        <w:t>18/</w:t>
      </w:r>
      <w:r w:rsidR="00A868D1" w:rsidRPr="00740731">
        <w:t>Ja</w:t>
      </w:r>
      <w:r w:rsidRPr="00740731">
        <w:t>n</w:t>
      </w:r>
      <w:r w:rsidR="00D639E7" w:rsidRPr="00740731">
        <w:t>/20</w:t>
      </w:r>
      <w:r w:rsidRPr="00740731">
        <w:t>19)</w:t>
      </w:r>
      <w:r w:rsidR="00A868D1" w:rsidRPr="00740731">
        <w:t xml:space="preserve"> </w:t>
      </w:r>
      <w:r w:rsidRPr="00740731">
        <w:rPr>
          <w:noProof/>
          <w:lang w:val="en-IN" w:eastAsia="en-IN"/>
        </w:rPr>
        <w:drawing>
          <wp:inline distT="0" distB="0" distL="0" distR="0" wp14:anchorId="4D86A181" wp14:editId="79C39244">
            <wp:extent cx="114300" cy="114300"/>
            <wp:effectExtent l="0" t="0" r="0" b="0"/>
            <wp:docPr id="9" name="Picture 9" descr="20100525161651!Icon_External_Link">
              <a:hlinkClick xmlns:a="http://schemas.openxmlformats.org/drawingml/2006/main" r:id="rId1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20100525161651!Icon_External_Link">
                      <a:hlinkClick r:id="rId19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76785" w14:textId="6596405F" w:rsidR="00BC2C92" w:rsidRDefault="00BC2C92" w:rsidP="00BC2C92">
      <w:pPr>
        <w:pStyle w:val="ListParagraph"/>
        <w:numPr>
          <w:ilvl w:val="0"/>
          <w:numId w:val="26"/>
        </w:numPr>
        <w:spacing w:after="80"/>
      </w:pPr>
      <w:r>
        <w:t xml:space="preserve">Designed the CAD model on Fusion 360, fabricated the parts (3D printing/CNC) and assembled the prototype </w:t>
      </w:r>
    </w:p>
    <w:p w14:paraId="6D88D906" w14:textId="001E9E61" w:rsidR="00BC2C92" w:rsidRDefault="00BC2C92" w:rsidP="00BC2C92">
      <w:pPr>
        <w:pStyle w:val="ListParagraph"/>
        <w:numPr>
          <w:ilvl w:val="0"/>
          <w:numId w:val="26"/>
        </w:numPr>
      </w:pPr>
      <w:r>
        <w:t>Designed and built the electronics setup and firmware to drive the mechanical assembly</w:t>
      </w:r>
    </w:p>
    <w:p w14:paraId="3B5E78BD" w14:textId="1DA2EB59" w:rsidR="005348DE" w:rsidRDefault="005348DE" w:rsidP="005348DE">
      <w:pPr>
        <w:pStyle w:val="Heading2"/>
      </w:pPr>
      <w:r>
        <w:t>Fractal Analytics:</w:t>
      </w:r>
      <w:r w:rsidR="007E7981">
        <w:t xml:space="preserve"> </w:t>
      </w:r>
      <w:r>
        <w:t>Implementation of Room Occupancy System (11/Jun/2018</w:t>
      </w:r>
      <w:r w:rsidR="007E7981">
        <w:t xml:space="preserve"> - </w:t>
      </w:r>
      <w:r>
        <w:t>13/Jul/2018)</w:t>
      </w:r>
      <w:r w:rsidR="007E7981">
        <w:rPr>
          <w:noProof/>
          <w:lang w:val="en-IN" w:eastAsia="en-IN"/>
        </w:rPr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7CE744C0" wp14:editId="4F456785">
            <wp:extent cx="114300" cy="114300"/>
            <wp:effectExtent l="0" t="0" r="0" b="0"/>
            <wp:docPr id="2" name="Picture 2" descr="20100525161651!Icon_External_Link">
              <a:hlinkClick xmlns:a="http://schemas.openxmlformats.org/drawingml/2006/main" r:id="rId2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7BD31" w14:textId="58745FBA" w:rsidR="00BC2C92" w:rsidRDefault="00BC2C92" w:rsidP="00BC2C92">
      <w:pPr>
        <w:pStyle w:val="ListParagraph"/>
        <w:numPr>
          <w:ilvl w:val="0"/>
          <w:numId w:val="26"/>
        </w:numPr>
        <w:spacing w:after="80"/>
      </w:pPr>
      <w:r>
        <w:t>Occupancy monitoring system across 9 meeting rooms running 24x7</w:t>
      </w:r>
    </w:p>
    <w:p w14:paraId="622F5871" w14:textId="555E52CF" w:rsidR="005348DE" w:rsidRPr="005348DE" w:rsidRDefault="008D2A60" w:rsidP="00973A2A">
      <w:pPr>
        <w:pStyle w:val="ListParagraph"/>
        <w:numPr>
          <w:ilvl w:val="0"/>
          <w:numId w:val="26"/>
        </w:numPr>
        <w:spacing w:after="80"/>
      </w:pPr>
      <w:r>
        <w:t>D</w:t>
      </w:r>
      <w:r w:rsidR="001B268A">
        <w:t xml:space="preserve">esigned to </w:t>
      </w:r>
      <w:r w:rsidR="005348DE">
        <w:t xml:space="preserve">consume </w:t>
      </w:r>
      <w:r w:rsidR="000022D2">
        <w:t>a</w:t>
      </w:r>
      <w:r w:rsidR="005348DE">
        <w:t xml:space="preserve"> low standby current</w:t>
      </w:r>
      <w:r w:rsidR="000022D2">
        <w:t xml:space="preserve"> (88</w:t>
      </w:r>
      <w:r w:rsidR="003F42CC">
        <w:rPr>
          <w:rFonts w:cs="Arial"/>
        </w:rPr>
        <w:t>µ</w:t>
      </w:r>
      <w:r w:rsidR="000022D2">
        <w:t>A)</w:t>
      </w:r>
      <w:r w:rsidR="001B268A">
        <w:t xml:space="preserve"> for battery operation</w:t>
      </w:r>
      <w:r w:rsidR="004C2554">
        <w:t>.</w:t>
      </w:r>
      <w:r w:rsidR="003A4608">
        <w:t xml:space="preserve"> </w:t>
      </w:r>
      <w:r w:rsidR="001B268A">
        <w:t>The devices connect to each other</w:t>
      </w:r>
      <w:r w:rsidR="005348DE">
        <w:t xml:space="preserve"> via a network of RF trans-receivers</w:t>
      </w:r>
      <w:r w:rsidR="004C2554">
        <w:t>.</w:t>
      </w:r>
      <w:r w:rsidR="003A4608">
        <w:t xml:space="preserve"> </w:t>
      </w:r>
      <w:r w:rsidR="005348DE">
        <w:t xml:space="preserve">Data </w:t>
      </w:r>
      <w:r w:rsidR="001B268A">
        <w:t>was</w:t>
      </w:r>
      <w:r w:rsidR="005348DE">
        <w:t xml:space="preserve"> sent to AWS IOT core and then pulled into </w:t>
      </w:r>
      <w:r w:rsidR="007753A8" w:rsidRPr="007753A8">
        <w:t>DynamoDB</w:t>
      </w:r>
    </w:p>
    <w:p w14:paraId="4870F8DC" w14:textId="1EC0D845" w:rsidR="0094366A" w:rsidRDefault="0094366A" w:rsidP="0094366A">
      <w:pPr>
        <w:pStyle w:val="Heading2"/>
      </w:pPr>
      <w:r>
        <w:t>e</w:t>
      </w:r>
      <w:r w:rsidR="003F4BB6">
        <w:t>-</w:t>
      </w:r>
      <w:r>
        <w:t>Yantra</w:t>
      </w:r>
      <w:r w:rsidR="00CB05DA">
        <w:t xml:space="preserve"> </w:t>
      </w:r>
      <w:r w:rsidR="00CB05DA" w:rsidRPr="00CB05DA">
        <w:t>IIT Bombay</w:t>
      </w:r>
      <w:r>
        <w:t>: Formation Control of Multiple Swarm Robots (22/May/2017 - 7/Jul/2017)</w:t>
      </w:r>
      <w:r w:rsidRPr="007E7981">
        <w:rPr>
          <w:noProof/>
          <w:lang w:val="en-IN" w:eastAsia="en-IN"/>
        </w:rPr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32C32BA7" wp14:editId="046E82BC">
            <wp:extent cx="114300" cy="114300"/>
            <wp:effectExtent l="0" t="0" r="0" b="0"/>
            <wp:docPr id="3" name="Picture 3" descr="20100525161651!Icon_External_Link">
              <a:hlinkClick xmlns:a="http://schemas.openxmlformats.org/drawingml/2006/main" r:id="rId2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7DAB4" w14:textId="24E632FF" w:rsidR="0094366A" w:rsidRDefault="0094366A" w:rsidP="0094366A">
      <w:pPr>
        <w:spacing w:after="80"/>
      </w:pPr>
      <w:r w:rsidRPr="007E7981">
        <w:t>7 weeks residential internship</w:t>
      </w:r>
      <w:r>
        <w:t xml:space="preserve"> at the Embedded and Real-Time Systems Lab advised by </w:t>
      </w:r>
      <w:r w:rsidRPr="00CB05DA">
        <w:rPr>
          <w:b/>
          <w:bCs/>
        </w:rPr>
        <w:t>Dr Kavi Arya, IIT Bombay</w:t>
      </w:r>
      <w:r>
        <w:t xml:space="preserve"> under the e</w:t>
      </w:r>
      <w:r w:rsidR="003F4BB6">
        <w:t>-</w:t>
      </w:r>
      <w:r>
        <w:t xml:space="preserve">Yantra Summer Internship 2017 </w:t>
      </w:r>
      <w:r w:rsidR="00B34886">
        <w:t>program</w:t>
      </w:r>
    </w:p>
    <w:p w14:paraId="1C5808AB" w14:textId="77777777" w:rsidR="00466D42" w:rsidRDefault="00466D42" w:rsidP="00466D42">
      <w:pPr>
        <w:pStyle w:val="ListParagraph"/>
        <w:numPr>
          <w:ilvl w:val="0"/>
          <w:numId w:val="26"/>
        </w:numPr>
      </w:pPr>
      <w:r>
        <w:t>Developed algorithms to control groups of robots and make different swarm formations</w:t>
      </w:r>
    </w:p>
    <w:p w14:paraId="2C65D308" w14:textId="09ACECC9" w:rsidR="00466D42" w:rsidRPr="00466D42" w:rsidRDefault="00466D42" w:rsidP="00466D42">
      <w:pPr>
        <w:pStyle w:val="ListParagraph"/>
        <w:numPr>
          <w:ilvl w:val="0"/>
          <w:numId w:val="26"/>
        </w:numPr>
      </w:pPr>
      <w:r w:rsidRPr="00466D42">
        <w:t>Developed the embedded-C program for the swarm robots (ATmega-16)</w:t>
      </w:r>
    </w:p>
    <w:p w14:paraId="07EFB589" w14:textId="6171902B" w:rsidR="000A6E2D" w:rsidRDefault="00EB263F" w:rsidP="00F8742C">
      <w:pPr>
        <w:pStyle w:val="Heading1"/>
      </w:pPr>
      <w:r>
        <w:t>Projects</w:t>
      </w:r>
      <w:r w:rsidR="00361F09">
        <w:t>/</w:t>
      </w:r>
      <w:r w:rsidR="00426461">
        <w:t>Achievements</w:t>
      </w:r>
      <w:r w:rsidR="0094366A">
        <w:t xml:space="preserve"> </w:t>
      </w:r>
    </w:p>
    <w:p w14:paraId="79F76802" w14:textId="5F3940E5" w:rsidR="00D77547" w:rsidRDefault="006C5945" w:rsidP="00D206F4">
      <w:pPr>
        <w:pStyle w:val="Heading2"/>
        <w:rPr>
          <w:lang w:val="en-IN"/>
        </w:rPr>
      </w:pPr>
      <w:r>
        <w:rPr>
          <w:lang w:val="en-IN"/>
        </w:rPr>
        <w:t xml:space="preserve">Coursera: </w:t>
      </w:r>
      <w:r w:rsidR="00D77547" w:rsidRPr="00D77547">
        <w:rPr>
          <w:lang w:val="en-IN"/>
        </w:rPr>
        <w:t>Algorithms for Battery Management Systems Specialization</w:t>
      </w:r>
      <w:r w:rsidR="00D77547">
        <w:rPr>
          <w:lang w:val="en-IN"/>
        </w:rPr>
        <w:t xml:space="preserve">: Oct 2020 </w:t>
      </w:r>
      <w:r w:rsidR="00D77547" w:rsidRPr="007E7981">
        <w:rPr>
          <w:noProof/>
          <w:lang w:val="en-IN" w:eastAsia="en-IN"/>
        </w:rPr>
        <w:drawing>
          <wp:inline distT="0" distB="0" distL="0" distR="0" wp14:anchorId="43CAF323" wp14:editId="635B4CB3">
            <wp:extent cx="114300" cy="114300"/>
            <wp:effectExtent l="0" t="0" r="0" b="0"/>
            <wp:docPr id="1835630726" name="Picture 1835630726" descr="20100525161651!Icon_External_Link">
              <a:hlinkClick xmlns:a="http://schemas.openxmlformats.org/drawingml/2006/main" r:id="rId2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630726" name="Picture 1835630726" descr="20100525161651!Icon_External_Link">
                      <a:hlinkClick r:id="rId2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7547">
        <w:rPr>
          <w:lang w:val="en-IN"/>
        </w:rPr>
        <w:t xml:space="preserve"> </w:t>
      </w:r>
    </w:p>
    <w:p w14:paraId="5A8333A4" w14:textId="5C35B64A" w:rsidR="00D77547" w:rsidRPr="00D77547" w:rsidRDefault="00D77547" w:rsidP="00D77547">
      <w:pPr>
        <w:rPr>
          <w:lang w:val="en-IN"/>
        </w:rPr>
      </w:pPr>
      <w:r>
        <w:rPr>
          <w:lang w:val="en-IN"/>
        </w:rPr>
        <w:t>5-Course Specialization dealing with batteries, battery management systems</w:t>
      </w:r>
      <w:r w:rsidR="00655A72">
        <w:rPr>
          <w:lang w:val="en-IN"/>
        </w:rPr>
        <w:t xml:space="preserve"> (BMS)</w:t>
      </w:r>
      <w:r>
        <w:rPr>
          <w:lang w:val="en-IN"/>
        </w:rPr>
        <w:t xml:space="preserve"> and algorithms for </w:t>
      </w:r>
      <w:r w:rsidR="00655A72">
        <w:rPr>
          <w:lang w:val="en-IN"/>
        </w:rPr>
        <w:t>BMS</w:t>
      </w:r>
    </w:p>
    <w:p w14:paraId="1CDAE659" w14:textId="469DA5AD" w:rsidR="00D206F4" w:rsidRDefault="00D206F4" w:rsidP="00D206F4">
      <w:pPr>
        <w:pStyle w:val="Heading2"/>
      </w:pPr>
      <w:r>
        <w:t>Constant Current Load</w:t>
      </w:r>
      <w:r w:rsidR="007D7E79">
        <w:t xml:space="preserve"> PCB</w:t>
      </w:r>
      <w:r w:rsidR="00D77547">
        <w:t>: 2018</w:t>
      </w:r>
      <w:r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34A0F7E" wp14:editId="3B413189">
            <wp:extent cx="114300" cy="114300"/>
            <wp:effectExtent l="0" t="0" r="0" b="0"/>
            <wp:docPr id="5" name="Picture 5" descr="20100525161651!Icon_External_Link">
              <a:hlinkClick xmlns:a="http://schemas.openxmlformats.org/drawingml/2006/main" r:id="rId2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366A">
        <w:t xml:space="preserve"> </w:t>
      </w:r>
    </w:p>
    <w:p w14:paraId="59D864C4" w14:textId="50CE96FE" w:rsidR="007D7E79" w:rsidRDefault="007D7E79" w:rsidP="0094366A">
      <w:pPr>
        <w:spacing w:after="80"/>
      </w:pPr>
      <w:r>
        <w:t xml:space="preserve">A </w:t>
      </w:r>
      <w:r w:rsidR="00AB4FCD">
        <w:t>microcontroller-based</w:t>
      </w:r>
      <w:r>
        <w:t xml:space="preserve"> load which draws a programmable constant value of current to test power sources. This gave me an end-to-end system development experience</w:t>
      </w:r>
    </w:p>
    <w:p w14:paraId="6C80A5CA" w14:textId="298C33FA" w:rsidR="00604AA8" w:rsidRPr="00D53EC4" w:rsidRDefault="00604AA8" w:rsidP="00604AA8">
      <w:pPr>
        <w:pStyle w:val="Heading2"/>
      </w:pPr>
      <w:r w:rsidRPr="00D53EC4">
        <w:t>e-Yantra Robotics</w:t>
      </w:r>
      <w:r>
        <w:t xml:space="preserve"> C</w:t>
      </w:r>
      <w:r w:rsidRPr="00D53EC4">
        <w:t>ompetition</w:t>
      </w:r>
      <w:r w:rsidR="006C5945">
        <w:t xml:space="preserve"> </w:t>
      </w:r>
      <w:r w:rsidR="006C5945" w:rsidRPr="00CB05DA">
        <w:t>IIT Bombay</w:t>
      </w:r>
      <w:r w:rsidRPr="00D53EC4">
        <w:t xml:space="preserve"> 2016</w:t>
      </w:r>
      <w:r>
        <w:t>: 1</w:t>
      </w:r>
      <w:r w:rsidRPr="00032621">
        <w:rPr>
          <w:vertAlign w:val="superscript"/>
        </w:rPr>
        <w:t>st</w:t>
      </w:r>
      <w:r>
        <w:t xml:space="preserve"> Place</w:t>
      </w:r>
      <w:r w:rsidR="007D7E79">
        <w:t xml:space="preserve"> (Out of 167 teams)</w:t>
      </w:r>
      <w:r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3EAF735C" wp14:editId="6BE974AC">
            <wp:extent cx="114300" cy="114300"/>
            <wp:effectExtent l="0" t="0" r="0" b="0"/>
            <wp:docPr id="4" name="Picture 4" descr="20100525161651!Icon_External_Link">
              <a:hlinkClick xmlns:a="http://schemas.openxmlformats.org/drawingml/2006/main" r:id="rId2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24CC" w14:textId="700B588D" w:rsidR="00604AA8" w:rsidRDefault="00604AA8" w:rsidP="007D7E79">
      <w:r w:rsidRPr="00F063CE">
        <w:t xml:space="preserve">Designed and built the robotic arms; programmed the Firebird-V robot </w:t>
      </w:r>
      <w:r w:rsidR="00251E46">
        <w:t>in embedded-</w:t>
      </w:r>
      <w:r w:rsidRPr="00F063CE">
        <w:t>C (ATmega</w:t>
      </w:r>
      <w:r w:rsidR="00DA0A44">
        <w:t>-</w:t>
      </w:r>
      <w:r w:rsidRPr="00F063CE">
        <w:t>2560)</w:t>
      </w:r>
    </w:p>
    <w:p w14:paraId="54F9FD25" w14:textId="5DE527E0" w:rsidR="00DE764C" w:rsidRDefault="00DE764C" w:rsidP="00DE764C">
      <w:pPr>
        <w:pStyle w:val="Heading1"/>
      </w:pPr>
      <w:r>
        <w:t>Technical Skills</w:t>
      </w:r>
    </w:p>
    <w:tbl>
      <w:tblPr>
        <w:tblStyle w:val="TableGrid"/>
        <w:tblW w:w="10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5528"/>
      </w:tblGrid>
      <w:tr w:rsidR="00391A71" w14:paraId="24A39A7E" w14:textId="77777777" w:rsidTr="00B736D1">
        <w:tc>
          <w:tcPr>
            <w:tcW w:w="5245" w:type="dxa"/>
          </w:tcPr>
          <w:p w14:paraId="00580A87" w14:textId="1115C6CD" w:rsidR="00D932AD" w:rsidRDefault="00D932AD" w:rsidP="005C4523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Embedded systems design</w:t>
            </w:r>
            <w:r w:rsidR="0097445D">
              <w:t xml:space="preserve"> &amp; </w:t>
            </w:r>
            <w:r>
              <w:t>development</w:t>
            </w:r>
          </w:p>
          <w:p w14:paraId="238822C9" w14:textId="23AA9339" w:rsidR="00B34886" w:rsidRDefault="00B34886" w:rsidP="00B34886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 xml:space="preserve">Prototype to </w:t>
            </w:r>
            <w:r w:rsidR="00386F93">
              <w:t>m</w:t>
            </w:r>
            <w:r>
              <w:t>inimum viable product</w:t>
            </w:r>
          </w:p>
          <w:p w14:paraId="149D0813" w14:textId="67B56315" w:rsidR="002A1A19" w:rsidRDefault="002A1A19" w:rsidP="00B34886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 xml:space="preserve">Schematic </w:t>
            </w:r>
            <w:r w:rsidR="00386F93">
              <w:t>d</w:t>
            </w:r>
            <w:r>
              <w:t>esign and circuit design</w:t>
            </w:r>
          </w:p>
          <w:p w14:paraId="56A1C304" w14:textId="32489F61" w:rsidR="0097445D" w:rsidRDefault="0097445D" w:rsidP="0097445D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 xml:space="preserve">PCB </w:t>
            </w:r>
            <w:r w:rsidR="00BA7C9B">
              <w:t xml:space="preserve">and </w:t>
            </w:r>
            <w:r w:rsidR="00386F93">
              <w:t>f</w:t>
            </w:r>
            <w:r w:rsidR="00BA7C9B">
              <w:t xml:space="preserve">lex PCB </w:t>
            </w:r>
            <w:r>
              <w:t>designing</w:t>
            </w:r>
            <w:r w:rsidR="00BA7C9B">
              <w:t xml:space="preserve"> </w:t>
            </w:r>
            <w:r>
              <w:t>and assembly</w:t>
            </w:r>
          </w:p>
          <w:p w14:paraId="676AC4D3" w14:textId="25B0F34C" w:rsidR="005C4523" w:rsidRDefault="00391A71" w:rsidP="005C4523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Embedded</w:t>
            </w:r>
            <w:r w:rsidR="00680153">
              <w:t>-</w:t>
            </w:r>
            <w:r>
              <w:t>C programming</w:t>
            </w:r>
            <w:r w:rsidR="00331AA9">
              <w:t xml:space="preserve"> (AVR, STM32)</w:t>
            </w:r>
          </w:p>
          <w:p w14:paraId="3E22F65E" w14:textId="10472E60" w:rsidR="005C4523" w:rsidRDefault="005C4523" w:rsidP="005C4523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Peripherals such as SD Card, RTC, Displays</w:t>
            </w:r>
          </w:p>
          <w:p w14:paraId="1BCD1A61" w14:textId="7F864BD8" w:rsidR="00156B69" w:rsidRDefault="005C4523" w:rsidP="009E50F6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Communication protocols</w:t>
            </w:r>
            <w:r w:rsidR="00BA7C9B">
              <w:t>:</w:t>
            </w:r>
            <w:r>
              <w:t xml:space="preserve"> </w:t>
            </w:r>
            <w:r w:rsidRPr="005C4523">
              <w:t xml:space="preserve">CAN, </w:t>
            </w:r>
            <w:r>
              <w:t xml:space="preserve">UART, </w:t>
            </w:r>
            <w:r w:rsidRPr="005C4523">
              <w:t>SPI</w:t>
            </w:r>
            <w:r>
              <w:t>, USB</w:t>
            </w:r>
          </w:p>
        </w:tc>
        <w:tc>
          <w:tcPr>
            <w:tcW w:w="5528" w:type="dxa"/>
          </w:tcPr>
          <w:p w14:paraId="41846B74" w14:textId="7779F3E0" w:rsidR="009E50F6" w:rsidRDefault="009E50F6" w:rsidP="00156B69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 w:rsidRPr="009E50F6">
              <w:t>Switching and linear power supply design</w:t>
            </w:r>
          </w:p>
          <w:p w14:paraId="4A9BEB91" w14:textId="7871AE74" w:rsidR="009E50F6" w:rsidRDefault="009E50F6" w:rsidP="00156B69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</w:t>
            </w:r>
            <w:r w:rsidRPr="009E50F6">
              <w:t>OM generation and procurement</w:t>
            </w:r>
          </w:p>
          <w:p w14:paraId="6388183D" w14:textId="46FDFFAC" w:rsidR="00156B69" w:rsidRDefault="00156B69" w:rsidP="00156B69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 w:rsidRPr="00156B69">
              <w:t>Analog &amp; digital circuit design</w:t>
            </w:r>
            <w:r>
              <w:t xml:space="preserve"> (</w:t>
            </w:r>
            <w:r w:rsidRPr="00156B69">
              <w:t>ADC, Op-amps, MOSFET</w:t>
            </w:r>
            <w:r w:rsidR="007B5DD3">
              <w:t>s</w:t>
            </w:r>
            <w:r>
              <w:t>)</w:t>
            </w:r>
          </w:p>
          <w:p w14:paraId="689655B3" w14:textId="0DC4D52C" w:rsidR="008D46EB" w:rsidRDefault="008D46EB" w:rsidP="00156B69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Lab equipment (Oscilloscopes, Electronic Loads, DMMs)</w:t>
            </w:r>
          </w:p>
          <w:p w14:paraId="0F112131" w14:textId="52C33E3A" w:rsidR="004C4CD7" w:rsidRDefault="004C4CD7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Electrical systems development</w:t>
            </w:r>
            <w:r w:rsidR="00156B69">
              <w:t xml:space="preserve"> and t</w:t>
            </w:r>
            <w:r w:rsidR="00156B69" w:rsidRPr="00156B69">
              <w:t>roubleshooting</w:t>
            </w:r>
          </w:p>
          <w:p w14:paraId="2679AB0B" w14:textId="59A23DC9" w:rsidR="00156B69" w:rsidRDefault="00E35BA4" w:rsidP="009E50F6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C</w:t>
            </w:r>
            <w:r w:rsidRPr="00F64B25">
              <w:t>AD</w:t>
            </w:r>
            <w:r>
              <w:t xml:space="preserve"> (Fusion 360) and 3D </w:t>
            </w:r>
            <w:r w:rsidR="0097445D">
              <w:t>printing</w:t>
            </w:r>
          </w:p>
        </w:tc>
      </w:tr>
    </w:tbl>
    <w:p w14:paraId="1C321C33" w14:textId="77777777" w:rsidR="00604AA8" w:rsidRPr="00740731" w:rsidRDefault="00604AA8" w:rsidP="00604AA8">
      <w:pPr>
        <w:pStyle w:val="Heading1"/>
      </w:pPr>
      <w:r w:rsidRPr="00740731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120"/>
        <w:gridCol w:w="1705"/>
      </w:tblGrid>
      <w:tr w:rsidR="00604AA8" w:rsidRPr="00A15268" w14:paraId="75914A76" w14:textId="77777777" w:rsidTr="00C92D11">
        <w:trPr>
          <w:trHeight w:val="354"/>
        </w:trPr>
        <w:tc>
          <w:tcPr>
            <w:tcW w:w="1525" w:type="dxa"/>
          </w:tcPr>
          <w:p w14:paraId="49709E14" w14:textId="77777777" w:rsidR="00604AA8" w:rsidRPr="00A15268" w:rsidRDefault="00604AA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2015 </w:t>
            </w:r>
            <w:r>
              <w:rPr>
                <w:szCs w:val="20"/>
              </w:rPr>
              <w:t>–</w:t>
            </w:r>
            <w:r w:rsidRPr="00A15268">
              <w:rPr>
                <w:szCs w:val="20"/>
              </w:rPr>
              <w:t xml:space="preserve"> 2019</w:t>
            </w:r>
          </w:p>
        </w:tc>
        <w:tc>
          <w:tcPr>
            <w:tcW w:w="6120" w:type="dxa"/>
          </w:tcPr>
          <w:p w14:paraId="7A17E09B" w14:textId="2854C254" w:rsidR="00604AA8" w:rsidRPr="00A15268" w:rsidRDefault="00604AA8">
            <w:pPr>
              <w:rPr>
                <w:szCs w:val="20"/>
              </w:rPr>
            </w:pPr>
            <w:r w:rsidRPr="00A15268">
              <w:rPr>
                <w:szCs w:val="20"/>
              </w:rPr>
              <w:t>Electronics Engineering</w:t>
            </w:r>
            <w:r w:rsidR="006875DE">
              <w:rPr>
                <w:szCs w:val="20"/>
              </w:rPr>
              <w:t xml:space="preserve"> - </w:t>
            </w:r>
            <w:r w:rsidRPr="00A15268">
              <w:rPr>
                <w:szCs w:val="20"/>
              </w:rPr>
              <w:t>Sardar Patel Institute of Technology</w:t>
            </w:r>
          </w:p>
        </w:tc>
        <w:tc>
          <w:tcPr>
            <w:tcW w:w="1705" w:type="dxa"/>
          </w:tcPr>
          <w:p w14:paraId="01109E30" w14:textId="77777777" w:rsidR="00604AA8" w:rsidRPr="00A15268" w:rsidRDefault="00604AA8">
            <w:pPr>
              <w:rPr>
                <w:szCs w:val="20"/>
              </w:rPr>
            </w:pPr>
            <w:r>
              <w:rPr>
                <w:szCs w:val="20"/>
              </w:rPr>
              <w:t>8.37 CGPA</w:t>
            </w:r>
          </w:p>
        </w:tc>
      </w:tr>
      <w:tr w:rsidR="00604AA8" w:rsidRPr="00A15268" w14:paraId="0670D56E" w14:textId="77777777" w:rsidTr="00C92D11">
        <w:trPr>
          <w:trHeight w:val="289"/>
        </w:trPr>
        <w:tc>
          <w:tcPr>
            <w:tcW w:w="1525" w:type="dxa"/>
          </w:tcPr>
          <w:p w14:paraId="61E28574" w14:textId="43D75120" w:rsidR="00604AA8" w:rsidRPr="00A15268" w:rsidRDefault="00A04272">
            <w:pPr>
              <w:rPr>
                <w:szCs w:val="20"/>
              </w:rPr>
            </w:pPr>
            <w:r>
              <w:rPr>
                <w:szCs w:val="20"/>
              </w:rPr>
              <w:t xml:space="preserve">2013 / </w:t>
            </w:r>
            <w:r w:rsidR="00604AA8" w:rsidRPr="00A15268">
              <w:rPr>
                <w:szCs w:val="20"/>
              </w:rPr>
              <w:t>2015</w:t>
            </w:r>
          </w:p>
        </w:tc>
        <w:tc>
          <w:tcPr>
            <w:tcW w:w="6120" w:type="dxa"/>
          </w:tcPr>
          <w:p w14:paraId="49594D0A" w14:textId="382AAC29" w:rsidR="00604AA8" w:rsidRPr="00A15268" w:rsidRDefault="00A04272">
            <w:pPr>
              <w:rPr>
                <w:szCs w:val="20"/>
              </w:rPr>
            </w:pPr>
            <w:r>
              <w:rPr>
                <w:szCs w:val="20"/>
              </w:rPr>
              <w:t xml:space="preserve">SSC / </w:t>
            </w:r>
            <w:r w:rsidR="00604AA8" w:rsidRPr="00A15268">
              <w:rPr>
                <w:szCs w:val="20"/>
              </w:rPr>
              <w:t>HSC</w:t>
            </w:r>
          </w:p>
        </w:tc>
        <w:tc>
          <w:tcPr>
            <w:tcW w:w="1705" w:type="dxa"/>
          </w:tcPr>
          <w:p w14:paraId="01ED44B0" w14:textId="563EC441" w:rsidR="00604AA8" w:rsidRPr="00A15268" w:rsidRDefault="00A04272">
            <w:pPr>
              <w:rPr>
                <w:szCs w:val="20"/>
              </w:rPr>
            </w:pPr>
            <w:r w:rsidRPr="00A15268">
              <w:rPr>
                <w:szCs w:val="20"/>
              </w:rPr>
              <w:t>87.5%</w:t>
            </w:r>
            <w:r>
              <w:rPr>
                <w:szCs w:val="20"/>
              </w:rPr>
              <w:t xml:space="preserve"> / </w:t>
            </w:r>
            <w:r w:rsidR="00604AA8" w:rsidRPr="00A15268">
              <w:rPr>
                <w:szCs w:val="20"/>
              </w:rPr>
              <w:t>82.31%</w:t>
            </w:r>
          </w:p>
        </w:tc>
      </w:tr>
    </w:tbl>
    <w:p w14:paraId="46855EC4" w14:textId="0635E28D" w:rsidR="003D146B" w:rsidRDefault="003D146B" w:rsidP="00EB6130">
      <w:pPr>
        <w:pStyle w:val="Heading1"/>
      </w:pPr>
      <w:r>
        <w:t>Co-curricular activities</w:t>
      </w:r>
    </w:p>
    <w:p w14:paraId="3F182276" w14:textId="57EEB70E" w:rsidR="006A15B5" w:rsidRDefault="006A15B5" w:rsidP="007C1AB6">
      <w:pPr>
        <w:pStyle w:val="ListParagraph"/>
        <w:numPr>
          <w:ilvl w:val="0"/>
          <w:numId w:val="26"/>
        </w:numPr>
      </w:pPr>
      <w:r>
        <w:t>Conducted electronics troubleshooting competition for 75 students</w:t>
      </w:r>
    </w:p>
    <w:p w14:paraId="7D8625A6" w14:textId="2CEAB068" w:rsidR="006A15B5" w:rsidRDefault="006A15B5" w:rsidP="007C1AB6">
      <w:pPr>
        <w:pStyle w:val="ListParagraph"/>
        <w:numPr>
          <w:ilvl w:val="0"/>
          <w:numId w:val="26"/>
        </w:numPr>
      </w:pPr>
      <w:r w:rsidRPr="00A04272">
        <w:t xml:space="preserve">Conducted multiple hands-on </w:t>
      </w:r>
      <w:r>
        <w:t>workshops</w:t>
      </w:r>
      <w:r w:rsidRPr="00A04272">
        <w:t xml:space="preserve"> on PCB design, microcontrollers and embedded-C programming</w:t>
      </w:r>
    </w:p>
    <w:p w14:paraId="490706CD" w14:textId="77777777" w:rsidR="008257F6" w:rsidRDefault="008257F6" w:rsidP="008257F6">
      <w:pPr>
        <w:pStyle w:val="Heading1"/>
      </w:pPr>
      <w:r>
        <w:t>Other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938"/>
      </w:tblGrid>
      <w:tr w:rsidR="00F227ED" w14:paraId="575E94D1" w14:textId="77777777" w:rsidTr="00872FF6">
        <w:tc>
          <w:tcPr>
            <w:tcW w:w="5245" w:type="dxa"/>
          </w:tcPr>
          <w:p w14:paraId="1D24CBB3" w14:textId="4EB76ECC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 xml:space="preserve">Certified PADI </w:t>
            </w:r>
            <w:r w:rsidR="001A38A0">
              <w:t>a</w:t>
            </w:r>
            <w:r>
              <w:t xml:space="preserve">dvanced </w:t>
            </w:r>
            <w:r w:rsidR="001A38A0">
              <w:t>o</w:t>
            </w:r>
            <w:r>
              <w:t xml:space="preserve">pen </w:t>
            </w:r>
            <w:r w:rsidR="001A38A0">
              <w:t>w</w:t>
            </w:r>
            <w:r>
              <w:t xml:space="preserve">ater </w:t>
            </w:r>
            <w:r w:rsidR="001A38A0">
              <w:t>scuba</w:t>
            </w:r>
            <w:r>
              <w:t xml:space="preserve"> diver</w:t>
            </w:r>
          </w:p>
        </w:tc>
        <w:tc>
          <w:tcPr>
            <w:tcW w:w="4938" w:type="dxa"/>
          </w:tcPr>
          <w:p w14:paraId="27A74714" w14:textId="5D92E11F" w:rsidR="00F227ED" w:rsidRDefault="00403736" w:rsidP="0089640A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Sailing and windsurfing</w:t>
            </w:r>
          </w:p>
        </w:tc>
      </w:tr>
    </w:tbl>
    <w:p w14:paraId="475A3047" w14:textId="77777777" w:rsidR="00F227ED" w:rsidRDefault="00F227ED" w:rsidP="00C92D11"/>
    <w:sectPr w:rsidR="00F227ED" w:rsidSect="009322EA">
      <w:footerReference w:type="default" r:id="rId25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60D07C" w14:textId="77777777" w:rsidR="00F02C4C" w:rsidRDefault="00F02C4C" w:rsidP="00C9118B">
      <w:pPr>
        <w:spacing w:after="0" w:line="240" w:lineRule="auto"/>
      </w:pPr>
      <w:r>
        <w:separator/>
      </w:r>
    </w:p>
  </w:endnote>
  <w:endnote w:type="continuationSeparator" w:id="0">
    <w:p w14:paraId="59143812" w14:textId="77777777" w:rsidR="00F02C4C" w:rsidRDefault="00F02C4C" w:rsidP="00C9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FE751" w14:textId="6F0C9E15" w:rsidR="00EF0561" w:rsidRDefault="00EF0561" w:rsidP="00EF0561">
    <w:pPr>
      <w:pStyle w:val="Footer"/>
      <w:pBdr>
        <w:top w:val="single" w:sz="4" w:space="1" w:color="BFBFBF" w:themeColor="background1" w:themeShade="BF"/>
      </w:pBdr>
    </w:pPr>
    <w:r>
      <w:t>Chirag Shah</w:t>
    </w:r>
    <w:r>
      <w:tab/>
    </w:r>
    <w:r>
      <w:ptab w:relativeTo="margin" w:alignment="center" w:leader="none"/>
    </w:r>
    <w:r>
      <w:ptab w:relativeTo="margin" w:alignment="right" w:leader="none"/>
    </w:r>
    <w:r>
      <w:t xml:space="preserve">Page </w:t>
    </w:r>
    <w:r w:rsidR="003410DB">
      <w:fldChar w:fldCharType="begin"/>
    </w:r>
    <w:r>
      <w:instrText xml:space="preserve"> PAGE   \* MERGEFORMAT </w:instrText>
    </w:r>
    <w:r w:rsidR="003410DB">
      <w:fldChar w:fldCharType="separate"/>
    </w:r>
    <w:r w:rsidR="00773E3F">
      <w:rPr>
        <w:noProof/>
      </w:rPr>
      <w:t>2</w:t>
    </w:r>
    <w:r w:rsidR="003410DB">
      <w:rPr>
        <w:noProof/>
      </w:rPr>
      <w:fldChar w:fldCharType="end"/>
    </w:r>
    <w:r w:rsidR="00EF16B3">
      <w:rPr>
        <w:noProof/>
      </w:rPr>
      <w:t xml:space="preserve"> of </w:t>
    </w:r>
    <w:r w:rsidR="00EF16B3">
      <w:rPr>
        <w:noProof/>
      </w:rPr>
      <w:fldChar w:fldCharType="begin"/>
    </w:r>
    <w:r w:rsidR="00EF16B3">
      <w:rPr>
        <w:noProof/>
      </w:rPr>
      <w:instrText xml:space="preserve"> SECTIONPAGES   \* MERGEFORMAT </w:instrText>
    </w:r>
    <w:r w:rsidR="00EF16B3">
      <w:rPr>
        <w:noProof/>
      </w:rPr>
      <w:fldChar w:fldCharType="separate"/>
    </w:r>
    <w:r w:rsidR="00A659F5">
      <w:rPr>
        <w:noProof/>
      </w:rPr>
      <w:t>2</w:t>
    </w:r>
    <w:r w:rsidR="00EF16B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F20222" w14:textId="77777777" w:rsidR="00F02C4C" w:rsidRDefault="00F02C4C" w:rsidP="00C9118B">
      <w:pPr>
        <w:spacing w:after="0" w:line="240" w:lineRule="auto"/>
      </w:pPr>
      <w:r>
        <w:separator/>
      </w:r>
    </w:p>
  </w:footnote>
  <w:footnote w:type="continuationSeparator" w:id="0">
    <w:p w14:paraId="0A5B821A" w14:textId="77777777" w:rsidR="00F02C4C" w:rsidRDefault="00F02C4C" w:rsidP="00C9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822058"/>
    <w:multiLevelType w:val="hybridMultilevel"/>
    <w:tmpl w:val="1C3E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45029"/>
    <w:multiLevelType w:val="hybridMultilevel"/>
    <w:tmpl w:val="0486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2532F"/>
    <w:multiLevelType w:val="hybridMultilevel"/>
    <w:tmpl w:val="D2AA74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961F3"/>
    <w:multiLevelType w:val="hybridMultilevel"/>
    <w:tmpl w:val="EC541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237538"/>
    <w:multiLevelType w:val="hybridMultilevel"/>
    <w:tmpl w:val="4F2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5B07C9"/>
    <w:multiLevelType w:val="hybridMultilevel"/>
    <w:tmpl w:val="A978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5363E"/>
    <w:multiLevelType w:val="hybridMultilevel"/>
    <w:tmpl w:val="214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648AB"/>
    <w:multiLevelType w:val="hybridMultilevel"/>
    <w:tmpl w:val="A91ABE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8057D"/>
    <w:multiLevelType w:val="hybridMultilevel"/>
    <w:tmpl w:val="53242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734D80"/>
    <w:multiLevelType w:val="hybridMultilevel"/>
    <w:tmpl w:val="44362198"/>
    <w:lvl w:ilvl="0" w:tplc="C7DCE262">
      <w:start w:val="1"/>
      <w:numFmt w:val="bullet"/>
      <w:lvlText w:val=""/>
      <w:lvlJc w:val="left"/>
      <w:pPr>
        <w:ind w:left="1286" w:firstLine="78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1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10" w15:restartNumberingAfterBreak="0">
    <w:nsid w:val="343C2DE3"/>
    <w:multiLevelType w:val="hybridMultilevel"/>
    <w:tmpl w:val="2FF2DD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7F4A76"/>
    <w:multiLevelType w:val="hybridMultilevel"/>
    <w:tmpl w:val="C4A4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25135"/>
    <w:multiLevelType w:val="hybridMultilevel"/>
    <w:tmpl w:val="6978B4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D53AC1"/>
    <w:multiLevelType w:val="hybridMultilevel"/>
    <w:tmpl w:val="E2F2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67718D"/>
    <w:multiLevelType w:val="hybridMultilevel"/>
    <w:tmpl w:val="F34677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7C1E3A"/>
    <w:multiLevelType w:val="hybridMultilevel"/>
    <w:tmpl w:val="7DD2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B64A3"/>
    <w:multiLevelType w:val="hybridMultilevel"/>
    <w:tmpl w:val="F8AEB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FB65C2"/>
    <w:multiLevelType w:val="hybridMultilevel"/>
    <w:tmpl w:val="1F6A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E84D18"/>
    <w:multiLevelType w:val="hybridMultilevel"/>
    <w:tmpl w:val="8F80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4D23BF"/>
    <w:multiLevelType w:val="hybridMultilevel"/>
    <w:tmpl w:val="249A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266F20"/>
    <w:multiLevelType w:val="hybridMultilevel"/>
    <w:tmpl w:val="0158D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5F09BD"/>
    <w:multiLevelType w:val="hybridMultilevel"/>
    <w:tmpl w:val="5A607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A57DD5"/>
    <w:multiLevelType w:val="hybridMultilevel"/>
    <w:tmpl w:val="4EFC8A16"/>
    <w:lvl w:ilvl="0" w:tplc="C7DCE262">
      <w:start w:val="1"/>
      <w:numFmt w:val="bullet"/>
      <w:lvlText w:val=""/>
      <w:lvlJc w:val="left"/>
      <w:pPr>
        <w:ind w:left="150" w:firstLine="78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7409B7"/>
    <w:multiLevelType w:val="hybridMultilevel"/>
    <w:tmpl w:val="A936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B09F2"/>
    <w:multiLevelType w:val="hybridMultilevel"/>
    <w:tmpl w:val="5932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296DDF"/>
    <w:multiLevelType w:val="hybridMultilevel"/>
    <w:tmpl w:val="AE381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E762D3"/>
    <w:multiLevelType w:val="hybridMultilevel"/>
    <w:tmpl w:val="003AF7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4016865">
    <w:abstractNumId w:val="19"/>
  </w:num>
  <w:num w:numId="2" w16cid:durableId="94985921">
    <w:abstractNumId w:val="0"/>
  </w:num>
  <w:num w:numId="3" w16cid:durableId="1563522036">
    <w:abstractNumId w:val="4"/>
  </w:num>
  <w:num w:numId="4" w16cid:durableId="1040276269">
    <w:abstractNumId w:val="16"/>
  </w:num>
  <w:num w:numId="5" w16cid:durableId="751974139">
    <w:abstractNumId w:val="13"/>
  </w:num>
  <w:num w:numId="6" w16cid:durableId="151801860">
    <w:abstractNumId w:val="20"/>
  </w:num>
  <w:num w:numId="7" w16cid:durableId="1372412322">
    <w:abstractNumId w:val="23"/>
  </w:num>
  <w:num w:numId="8" w16cid:durableId="2072996584">
    <w:abstractNumId w:val="17"/>
  </w:num>
  <w:num w:numId="9" w16cid:durableId="1999386336">
    <w:abstractNumId w:val="8"/>
  </w:num>
  <w:num w:numId="10" w16cid:durableId="720324519">
    <w:abstractNumId w:val="18"/>
  </w:num>
  <w:num w:numId="11" w16cid:durableId="1974627713">
    <w:abstractNumId w:val="1"/>
  </w:num>
  <w:num w:numId="12" w16cid:durableId="447547554">
    <w:abstractNumId w:val="11"/>
  </w:num>
  <w:num w:numId="13" w16cid:durableId="1997149431">
    <w:abstractNumId w:val="24"/>
  </w:num>
  <w:num w:numId="14" w16cid:durableId="1267157448">
    <w:abstractNumId w:val="15"/>
  </w:num>
  <w:num w:numId="15" w16cid:durableId="724372229">
    <w:abstractNumId w:val="6"/>
  </w:num>
  <w:num w:numId="16" w16cid:durableId="1088623897">
    <w:abstractNumId w:val="5"/>
  </w:num>
  <w:num w:numId="17" w16cid:durableId="519928164">
    <w:abstractNumId w:val="25"/>
  </w:num>
  <w:num w:numId="18" w16cid:durableId="646326008">
    <w:abstractNumId w:val="21"/>
  </w:num>
  <w:num w:numId="19" w16cid:durableId="1872378560">
    <w:abstractNumId w:val="3"/>
  </w:num>
  <w:num w:numId="20" w16cid:durableId="188957604">
    <w:abstractNumId w:val="9"/>
  </w:num>
  <w:num w:numId="21" w16cid:durableId="577598994">
    <w:abstractNumId w:val="7"/>
  </w:num>
  <w:num w:numId="22" w16cid:durableId="732849630">
    <w:abstractNumId w:val="14"/>
  </w:num>
  <w:num w:numId="23" w16cid:durableId="572471507">
    <w:abstractNumId w:val="12"/>
  </w:num>
  <w:num w:numId="24" w16cid:durableId="53042605">
    <w:abstractNumId w:val="26"/>
  </w:num>
  <w:num w:numId="25" w16cid:durableId="1021471270">
    <w:abstractNumId w:val="2"/>
  </w:num>
  <w:num w:numId="26" w16cid:durableId="119033498">
    <w:abstractNumId w:val="10"/>
  </w:num>
  <w:num w:numId="27" w16cid:durableId="162237207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MzIyMDA3NjeyMDVX0lEKTi0uzszPAykwNKgFAMJ0uQotAAAA"/>
  </w:docVars>
  <w:rsids>
    <w:rsidRoot w:val="001E30E2"/>
    <w:rsid w:val="000022D2"/>
    <w:rsid w:val="00002995"/>
    <w:rsid w:val="00006ABC"/>
    <w:rsid w:val="00007129"/>
    <w:rsid w:val="00010B07"/>
    <w:rsid w:val="00010BDE"/>
    <w:rsid w:val="0001509E"/>
    <w:rsid w:val="00024DAD"/>
    <w:rsid w:val="00026CEA"/>
    <w:rsid w:val="00027E32"/>
    <w:rsid w:val="00027E98"/>
    <w:rsid w:val="00032621"/>
    <w:rsid w:val="00033601"/>
    <w:rsid w:val="000455AA"/>
    <w:rsid w:val="00052671"/>
    <w:rsid w:val="000601AA"/>
    <w:rsid w:val="00067674"/>
    <w:rsid w:val="000741E3"/>
    <w:rsid w:val="00082147"/>
    <w:rsid w:val="00082288"/>
    <w:rsid w:val="000878F1"/>
    <w:rsid w:val="000920BA"/>
    <w:rsid w:val="00092DE3"/>
    <w:rsid w:val="00093119"/>
    <w:rsid w:val="00097F87"/>
    <w:rsid w:val="000A1063"/>
    <w:rsid w:val="000A29FE"/>
    <w:rsid w:val="000A4296"/>
    <w:rsid w:val="000A4A91"/>
    <w:rsid w:val="000A5785"/>
    <w:rsid w:val="000A6E2D"/>
    <w:rsid w:val="000B0217"/>
    <w:rsid w:val="000C0B07"/>
    <w:rsid w:val="000C2E3D"/>
    <w:rsid w:val="000C7F32"/>
    <w:rsid w:val="000D11D3"/>
    <w:rsid w:val="000D6223"/>
    <w:rsid w:val="000F04AD"/>
    <w:rsid w:val="000F3251"/>
    <w:rsid w:val="000F432F"/>
    <w:rsid w:val="001001DE"/>
    <w:rsid w:val="0010391C"/>
    <w:rsid w:val="00103EF1"/>
    <w:rsid w:val="00110ACF"/>
    <w:rsid w:val="0011357C"/>
    <w:rsid w:val="001153A8"/>
    <w:rsid w:val="0011602C"/>
    <w:rsid w:val="001220EE"/>
    <w:rsid w:val="00125DB0"/>
    <w:rsid w:val="0013468E"/>
    <w:rsid w:val="00134A12"/>
    <w:rsid w:val="00137969"/>
    <w:rsid w:val="00156B69"/>
    <w:rsid w:val="0016478C"/>
    <w:rsid w:val="00164D8A"/>
    <w:rsid w:val="00170B94"/>
    <w:rsid w:val="00172E58"/>
    <w:rsid w:val="00176CD8"/>
    <w:rsid w:val="00177EAF"/>
    <w:rsid w:val="0018192B"/>
    <w:rsid w:val="00190F60"/>
    <w:rsid w:val="00193817"/>
    <w:rsid w:val="00193A8E"/>
    <w:rsid w:val="00195670"/>
    <w:rsid w:val="00197EEA"/>
    <w:rsid w:val="001A38A0"/>
    <w:rsid w:val="001A3AAE"/>
    <w:rsid w:val="001B1679"/>
    <w:rsid w:val="001B268A"/>
    <w:rsid w:val="001B2CFF"/>
    <w:rsid w:val="001B43BE"/>
    <w:rsid w:val="001B7780"/>
    <w:rsid w:val="001C13D6"/>
    <w:rsid w:val="001C1E9B"/>
    <w:rsid w:val="001C57E5"/>
    <w:rsid w:val="001D353F"/>
    <w:rsid w:val="001E033E"/>
    <w:rsid w:val="001E30E2"/>
    <w:rsid w:val="001F5B07"/>
    <w:rsid w:val="001F77EE"/>
    <w:rsid w:val="0020464A"/>
    <w:rsid w:val="00206B1F"/>
    <w:rsid w:val="00216CF9"/>
    <w:rsid w:val="00227AA8"/>
    <w:rsid w:val="0023713A"/>
    <w:rsid w:val="00237E58"/>
    <w:rsid w:val="00243480"/>
    <w:rsid w:val="00245DD7"/>
    <w:rsid w:val="0025044F"/>
    <w:rsid w:val="00251E46"/>
    <w:rsid w:val="0025634E"/>
    <w:rsid w:val="00272F0D"/>
    <w:rsid w:val="00273603"/>
    <w:rsid w:val="00274CB4"/>
    <w:rsid w:val="00277AF0"/>
    <w:rsid w:val="00280227"/>
    <w:rsid w:val="00280D0C"/>
    <w:rsid w:val="00287A83"/>
    <w:rsid w:val="00290238"/>
    <w:rsid w:val="002902C8"/>
    <w:rsid w:val="00293DB4"/>
    <w:rsid w:val="002A1A19"/>
    <w:rsid w:val="002A5CD3"/>
    <w:rsid w:val="002A7BB2"/>
    <w:rsid w:val="002C4DDD"/>
    <w:rsid w:val="002C74EC"/>
    <w:rsid w:val="002C7BE4"/>
    <w:rsid w:val="002C7CBA"/>
    <w:rsid w:val="002D0146"/>
    <w:rsid w:val="002D1765"/>
    <w:rsid w:val="002D1A5D"/>
    <w:rsid w:val="002D3293"/>
    <w:rsid w:val="002D4458"/>
    <w:rsid w:val="002D4595"/>
    <w:rsid w:val="002E252C"/>
    <w:rsid w:val="002E4B0D"/>
    <w:rsid w:val="002F0249"/>
    <w:rsid w:val="002F0C23"/>
    <w:rsid w:val="002F2C8C"/>
    <w:rsid w:val="002F4E83"/>
    <w:rsid w:val="00302208"/>
    <w:rsid w:val="003072A3"/>
    <w:rsid w:val="00310E76"/>
    <w:rsid w:val="00314508"/>
    <w:rsid w:val="0031529B"/>
    <w:rsid w:val="00322A11"/>
    <w:rsid w:val="00331AA9"/>
    <w:rsid w:val="00333FAE"/>
    <w:rsid w:val="0033619D"/>
    <w:rsid w:val="003410DB"/>
    <w:rsid w:val="00357C27"/>
    <w:rsid w:val="0036124E"/>
    <w:rsid w:val="00361F09"/>
    <w:rsid w:val="0036658F"/>
    <w:rsid w:val="00381D54"/>
    <w:rsid w:val="00386F93"/>
    <w:rsid w:val="00391A71"/>
    <w:rsid w:val="003A34B6"/>
    <w:rsid w:val="003A4608"/>
    <w:rsid w:val="003B324B"/>
    <w:rsid w:val="003C0CF9"/>
    <w:rsid w:val="003C66F9"/>
    <w:rsid w:val="003D146B"/>
    <w:rsid w:val="003E0205"/>
    <w:rsid w:val="003F23B0"/>
    <w:rsid w:val="003F42CC"/>
    <w:rsid w:val="003F4BB6"/>
    <w:rsid w:val="00401419"/>
    <w:rsid w:val="00403736"/>
    <w:rsid w:val="00403BBE"/>
    <w:rsid w:val="00415467"/>
    <w:rsid w:val="00415759"/>
    <w:rsid w:val="00426461"/>
    <w:rsid w:val="00446586"/>
    <w:rsid w:val="0045327C"/>
    <w:rsid w:val="0046365E"/>
    <w:rsid w:val="004666F0"/>
    <w:rsid w:val="00466D42"/>
    <w:rsid w:val="00471293"/>
    <w:rsid w:val="00476A32"/>
    <w:rsid w:val="00481027"/>
    <w:rsid w:val="00487121"/>
    <w:rsid w:val="00487D2B"/>
    <w:rsid w:val="0049345B"/>
    <w:rsid w:val="00495726"/>
    <w:rsid w:val="00495E6D"/>
    <w:rsid w:val="0049613E"/>
    <w:rsid w:val="004A0945"/>
    <w:rsid w:val="004B1644"/>
    <w:rsid w:val="004C2035"/>
    <w:rsid w:val="004C2554"/>
    <w:rsid w:val="004C4CD7"/>
    <w:rsid w:val="004C557A"/>
    <w:rsid w:val="004C6733"/>
    <w:rsid w:val="004D78B4"/>
    <w:rsid w:val="004E02E6"/>
    <w:rsid w:val="004E245A"/>
    <w:rsid w:val="004E6070"/>
    <w:rsid w:val="004E6842"/>
    <w:rsid w:val="004F19A0"/>
    <w:rsid w:val="004F5B63"/>
    <w:rsid w:val="005017D3"/>
    <w:rsid w:val="00504E22"/>
    <w:rsid w:val="00525D5A"/>
    <w:rsid w:val="00531B75"/>
    <w:rsid w:val="005348DE"/>
    <w:rsid w:val="00536D12"/>
    <w:rsid w:val="005467B5"/>
    <w:rsid w:val="00550D97"/>
    <w:rsid w:val="00550E43"/>
    <w:rsid w:val="00555F02"/>
    <w:rsid w:val="00557AA9"/>
    <w:rsid w:val="00557D47"/>
    <w:rsid w:val="00560752"/>
    <w:rsid w:val="00564B2C"/>
    <w:rsid w:val="00566EA3"/>
    <w:rsid w:val="005712E6"/>
    <w:rsid w:val="0057245B"/>
    <w:rsid w:val="005769DC"/>
    <w:rsid w:val="00581196"/>
    <w:rsid w:val="00585514"/>
    <w:rsid w:val="005938FC"/>
    <w:rsid w:val="005953CC"/>
    <w:rsid w:val="00595939"/>
    <w:rsid w:val="005A4874"/>
    <w:rsid w:val="005A5E52"/>
    <w:rsid w:val="005B2743"/>
    <w:rsid w:val="005B2E8E"/>
    <w:rsid w:val="005B4491"/>
    <w:rsid w:val="005C12E9"/>
    <w:rsid w:val="005C18EA"/>
    <w:rsid w:val="005C2C8F"/>
    <w:rsid w:val="005C4523"/>
    <w:rsid w:val="005D24D6"/>
    <w:rsid w:val="005D2F9E"/>
    <w:rsid w:val="005E369F"/>
    <w:rsid w:val="005E5772"/>
    <w:rsid w:val="005F370D"/>
    <w:rsid w:val="00604246"/>
    <w:rsid w:val="00604AA8"/>
    <w:rsid w:val="00612FD9"/>
    <w:rsid w:val="006146B0"/>
    <w:rsid w:val="00615A7C"/>
    <w:rsid w:val="00616F8F"/>
    <w:rsid w:val="006231C9"/>
    <w:rsid w:val="00625A06"/>
    <w:rsid w:val="00635A47"/>
    <w:rsid w:val="00644EF5"/>
    <w:rsid w:val="00647C1F"/>
    <w:rsid w:val="00652757"/>
    <w:rsid w:val="00654CD0"/>
    <w:rsid w:val="00655A72"/>
    <w:rsid w:val="00660675"/>
    <w:rsid w:val="00662B58"/>
    <w:rsid w:val="00662ED0"/>
    <w:rsid w:val="0066344B"/>
    <w:rsid w:val="00674AB4"/>
    <w:rsid w:val="00680153"/>
    <w:rsid w:val="006818FC"/>
    <w:rsid w:val="006854A8"/>
    <w:rsid w:val="006875DE"/>
    <w:rsid w:val="0068774A"/>
    <w:rsid w:val="00687CB6"/>
    <w:rsid w:val="00691696"/>
    <w:rsid w:val="00691C59"/>
    <w:rsid w:val="006A15B5"/>
    <w:rsid w:val="006A73B9"/>
    <w:rsid w:val="006B0D90"/>
    <w:rsid w:val="006B2DD4"/>
    <w:rsid w:val="006B64A2"/>
    <w:rsid w:val="006C1647"/>
    <w:rsid w:val="006C4A0D"/>
    <w:rsid w:val="006C5945"/>
    <w:rsid w:val="006D0C25"/>
    <w:rsid w:val="006D38DE"/>
    <w:rsid w:val="00710952"/>
    <w:rsid w:val="00725D5B"/>
    <w:rsid w:val="007307E5"/>
    <w:rsid w:val="00732AA4"/>
    <w:rsid w:val="00740731"/>
    <w:rsid w:val="007416D8"/>
    <w:rsid w:val="0074468D"/>
    <w:rsid w:val="00745DBC"/>
    <w:rsid w:val="00750728"/>
    <w:rsid w:val="00753D13"/>
    <w:rsid w:val="00754511"/>
    <w:rsid w:val="00756E48"/>
    <w:rsid w:val="0076715D"/>
    <w:rsid w:val="0077178B"/>
    <w:rsid w:val="00773E3F"/>
    <w:rsid w:val="007753A8"/>
    <w:rsid w:val="007759A8"/>
    <w:rsid w:val="00776007"/>
    <w:rsid w:val="00783180"/>
    <w:rsid w:val="00785E6D"/>
    <w:rsid w:val="00786351"/>
    <w:rsid w:val="00787696"/>
    <w:rsid w:val="007876A4"/>
    <w:rsid w:val="007976D3"/>
    <w:rsid w:val="007A4534"/>
    <w:rsid w:val="007B17DB"/>
    <w:rsid w:val="007B1A7A"/>
    <w:rsid w:val="007B5C1D"/>
    <w:rsid w:val="007B5DD3"/>
    <w:rsid w:val="007C0309"/>
    <w:rsid w:val="007C290E"/>
    <w:rsid w:val="007C4639"/>
    <w:rsid w:val="007C775F"/>
    <w:rsid w:val="007D10D2"/>
    <w:rsid w:val="007D3C2C"/>
    <w:rsid w:val="007D7699"/>
    <w:rsid w:val="007D7E79"/>
    <w:rsid w:val="007E4AF7"/>
    <w:rsid w:val="007E5D50"/>
    <w:rsid w:val="007E7905"/>
    <w:rsid w:val="007E7981"/>
    <w:rsid w:val="007F3EF0"/>
    <w:rsid w:val="008117FC"/>
    <w:rsid w:val="00811C34"/>
    <w:rsid w:val="0081457A"/>
    <w:rsid w:val="00814C83"/>
    <w:rsid w:val="00817319"/>
    <w:rsid w:val="00820267"/>
    <w:rsid w:val="00825677"/>
    <w:rsid w:val="008257F6"/>
    <w:rsid w:val="008347A2"/>
    <w:rsid w:val="00836F7A"/>
    <w:rsid w:val="00840E85"/>
    <w:rsid w:val="00841387"/>
    <w:rsid w:val="0084408F"/>
    <w:rsid w:val="008441DA"/>
    <w:rsid w:val="008508F8"/>
    <w:rsid w:val="00853716"/>
    <w:rsid w:val="008541D2"/>
    <w:rsid w:val="00856A18"/>
    <w:rsid w:val="0086197E"/>
    <w:rsid w:val="008619E2"/>
    <w:rsid w:val="00864AF3"/>
    <w:rsid w:val="00864B7D"/>
    <w:rsid w:val="00872FF6"/>
    <w:rsid w:val="00876DEC"/>
    <w:rsid w:val="00887CF0"/>
    <w:rsid w:val="00890C09"/>
    <w:rsid w:val="00894C94"/>
    <w:rsid w:val="0089640A"/>
    <w:rsid w:val="00897F15"/>
    <w:rsid w:val="008A5E67"/>
    <w:rsid w:val="008B4C73"/>
    <w:rsid w:val="008B4FB5"/>
    <w:rsid w:val="008B5255"/>
    <w:rsid w:val="008B7C74"/>
    <w:rsid w:val="008C1119"/>
    <w:rsid w:val="008C1339"/>
    <w:rsid w:val="008C7000"/>
    <w:rsid w:val="008D28C6"/>
    <w:rsid w:val="008D2A60"/>
    <w:rsid w:val="008D46EB"/>
    <w:rsid w:val="008D53D4"/>
    <w:rsid w:val="008E6880"/>
    <w:rsid w:val="008E7BAB"/>
    <w:rsid w:val="009037CF"/>
    <w:rsid w:val="009102B9"/>
    <w:rsid w:val="00920A71"/>
    <w:rsid w:val="009267C7"/>
    <w:rsid w:val="00931298"/>
    <w:rsid w:val="009322EA"/>
    <w:rsid w:val="009375C0"/>
    <w:rsid w:val="00940DEC"/>
    <w:rsid w:val="0094366A"/>
    <w:rsid w:val="00945AD5"/>
    <w:rsid w:val="00954706"/>
    <w:rsid w:val="00961249"/>
    <w:rsid w:val="00963C7F"/>
    <w:rsid w:val="0097069C"/>
    <w:rsid w:val="00972CE5"/>
    <w:rsid w:val="00972EEB"/>
    <w:rsid w:val="00972F56"/>
    <w:rsid w:val="00973A2A"/>
    <w:rsid w:val="00974019"/>
    <w:rsid w:val="00974206"/>
    <w:rsid w:val="0097445D"/>
    <w:rsid w:val="0097673A"/>
    <w:rsid w:val="0099044C"/>
    <w:rsid w:val="00993705"/>
    <w:rsid w:val="009969C9"/>
    <w:rsid w:val="009A2108"/>
    <w:rsid w:val="009A56A7"/>
    <w:rsid w:val="009B36A3"/>
    <w:rsid w:val="009B5746"/>
    <w:rsid w:val="009C4611"/>
    <w:rsid w:val="009D0BBD"/>
    <w:rsid w:val="009D48E1"/>
    <w:rsid w:val="009E1153"/>
    <w:rsid w:val="009E3B78"/>
    <w:rsid w:val="009E50F6"/>
    <w:rsid w:val="009E5E37"/>
    <w:rsid w:val="009F0041"/>
    <w:rsid w:val="009F0318"/>
    <w:rsid w:val="009F7428"/>
    <w:rsid w:val="00A0380F"/>
    <w:rsid w:val="00A04272"/>
    <w:rsid w:val="00A04AB7"/>
    <w:rsid w:val="00A07418"/>
    <w:rsid w:val="00A15268"/>
    <w:rsid w:val="00A214DF"/>
    <w:rsid w:val="00A22D54"/>
    <w:rsid w:val="00A24C83"/>
    <w:rsid w:val="00A26B40"/>
    <w:rsid w:val="00A3066C"/>
    <w:rsid w:val="00A30CAD"/>
    <w:rsid w:val="00A33F07"/>
    <w:rsid w:val="00A35C24"/>
    <w:rsid w:val="00A3793E"/>
    <w:rsid w:val="00A403BB"/>
    <w:rsid w:val="00A44615"/>
    <w:rsid w:val="00A47AA9"/>
    <w:rsid w:val="00A5491C"/>
    <w:rsid w:val="00A57889"/>
    <w:rsid w:val="00A659F5"/>
    <w:rsid w:val="00A706D1"/>
    <w:rsid w:val="00A75C06"/>
    <w:rsid w:val="00A868D1"/>
    <w:rsid w:val="00A90295"/>
    <w:rsid w:val="00A95424"/>
    <w:rsid w:val="00A95B01"/>
    <w:rsid w:val="00AA003D"/>
    <w:rsid w:val="00AA21B9"/>
    <w:rsid w:val="00AA49D8"/>
    <w:rsid w:val="00AA5B8D"/>
    <w:rsid w:val="00AB02C5"/>
    <w:rsid w:val="00AB0428"/>
    <w:rsid w:val="00AB05A1"/>
    <w:rsid w:val="00AB4FCD"/>
    <w:rsid w:val="00AB66B1"/>
    <w:rsid w:val="00AB6E77"/>
    <w:rsid w:val="00AB760A"/>
    <w:rsid w:val="00AC1415"/>
    <w:rsid w:val="00AC160A"/>
    <w:rsid w:val="00AC38AB"/>
    <w:rsid w:val="00AD28EE"/>
    <w:rsid w:val="00AD35BA"/>
    <w:rsid w:val="00AD3DCC"/>
    <w:rsid w:val="00AD6CAF"/>
    <w:rsid w:val="00AD7DDF"/>
    <w:rsid w:val="00AE0710"/>
    <w:rsid w:val="00AE0A46"/>
    <w:rsid w:val="00AE0A72"/>
    <w:rsid w:val="00AE203B"/>
    <w:rsid w:val="00AE230E"/>
    <w:rsid w:val="00AE57B4"/>
    <w:rsid w:val="00AE5E75"/>
    <w:rsid w:val="00AE761A"/>
    <w:rsid w:val="00AF0767"/>
    <w:rsid w:val="00AF2BF9"/>
    <w:rsid w:val="00AF6D28"/>
    <w:rsid w:val="00AF6FAA"/>
    <w:rsid w:val="00B02C23"/>
    <w:rsid w:val="00B048B8"/>
    <w:rsid w:val="00B1480F"/>
    <w:rsid w:val="00B15B93"/>
    <w:rsid w:val="00B32133"/>
    <w:rsid w:val="00B34886"/>
    <w:rsid w:val="00B36ED7"/>
    <w:rsid w:val="00B42D72"/>
    <w:rsid w:val="00B44BB7"/>
    <w:rsid w:val="00B61D31"/>
    <w:rsid w:val="00B62672"/>
    <w:rsid w:val="00B63B4E"/>
    <w:rsid w:val="00B65601"/>
    <w:rsid w:val="00B677D5"/>
    <w:rsid w:val="00B7159A"/>
    <w:rsid w:val="00B72481"/>
    <w:rsid w:val="00B736D1"/>
    <w:rsid w:val="00B73AFC"/>
    <w:rsid w:val="00B81572"/>
    <w:rsid w:val="00B914C8"/>
    <w:rsid w:val="00B93CB6"/>
    <w:rsid w:val="00BA3C70"/>
    <w:rsid w:val="00BA7C9B"/>
    <w:rsid w:val="00BB1BB8"/>
    <w:rsid w:val="00BB4BF3"/>
    <w:rsid w:val="00BC2C92"/>
    <w:rsid w:val="00BC4559"/>
    <w:rsid w:val="00BC7B7D"/>
    <w:rsid w:val="00BC7CF2"/>
    <w:rsid w:val="00BD7E66"/>
    <w:rsid w:val="00BE0037"/>
    <w:rsid w:val="00BE1868"/>
    <w:rsid w:val="00BF160D"/>
    <w:rsid w:val="00BF2437"/>
    <w:rsid w:val="00BF48B2"/>
    <w:rsid w:val="00C019D4"/>
    <w:rsid w:val="00C028DA"/>
    <w:rsid w:val="00C11E7A"/>
    <w:rsid w:val="00C13004"/>
    <w:rsid w:val="00C13842"/>
    <w:rsid w:val="00C17B9C"/>
    <w:rsid w:val="00C24580"/>
    <w:rsid w:val="00C27C16"/>
    <w:rsid w:val="00C31FC1"/>
    <w:rsid w:val="00C33170"/>
    <w:rsid w:val="00C52829"/>
    <w:rsid w:val="00C52EA0"/>
    <w:rsid w:val="00C64941"/>
    <w:rsid w:val="00C72E0E"/>
    <w:rsid w:val="00C7589D"/>
    <w:rsid w:val="00C8635E"/>
    <w:rsid w:val="00C9118B"/>
    <w:rsid w:val="00C92D11"/>
    <w:rsid w:val="00C9495F"/>
    <w:rsid w:val="00CB05DA"/>
    <w:rsid w:val="00CB12AE"/>
    <w:rsid w:val="00CB3940"/>
    <w:rsid w:val="00CC0047"/>
    <w:rsid w:val="00CC1F0B"/>
    <w:rsid w:val="00CC3E75"/>
    <w:rsid w:val="00CD4308"/>
    <w:rsid w:val="00CD685E"/>
    <w:rsid w:val="00CE536F"/>
    <w:rsid w:val="00CE5762"/>
    <w:rsid w:val="00CE7934"/>
    <w:rsid w:val="00CF294E"/>
    <w:rsid w:val="00CF34FE"/>
    <w:rsid w:val="00D007FA"/>
    <w:rsid w:val="00D073D4"/>
    <w:rsid w:val="00D07DFA"/>
    <w:rsid w:val="00D15E74"/>
    <w:rsid w:val="00D206F4"/>
    <w:rsid w:val="00D26019"/>
    <w:rsid w:val="00D30ADA"/>
    <w:rsid w:val="00D320A9"/>
    <w:rsid w:val="00D41A7C"/>
    <w:rsid w:val="00D44301"/>
    <w:rsid w:val="00D520DE"/>
    <w:rsid w:val="00D536E7"/>
    <w:rsid w:val="00D53EC4"/>
    <w:rsid w:val="00D549FC"/>
    <w:rsid w:val="00D57392"/>
    <w:rsid w:val="00D605B3"/>
    <w:rsid w:val="00D639E7"/>
    <w:rsid w:val="00D6408D"/>
    <w:rsid w:val="00D76E47"/>
    <w:rsid w:val="00D77547"/>
    <w:rsid w:val="00D8382C"/>
    <w:rsid w:val="00D925FF"/>
    <w:rsid w:val="00D932AD"/>
    <w:rsid w:val="00D9624D"/>
    <w:rsid w:val="00DA0A44"/>
    <w:rsid w:val="00DA6A85"/>
    <w:rsid w:val="00DB1FA4"/>
    <w:rsid w:val="00DB3AD3"/>
    <w:rsid w:val="00DB49D9"/>
    <w:rsid w:val="00DB71D7"/>
    <w:rsid w:val="00DD2A2E"/>
    <w:rsid w:val="00DE4C8E"/>
    <w:rsid w:val="00DE5295"/>
    <w:rsid w:val="00DE743D"/>
    <w:rsid w:val="00DE764C"/>
    <w:rsid w:val="00DF0E06"/>
    <w:rsid w:val="00DF156D"/>
    <w:rsid w:val="00DF542D"/>
    <w:rsid w:val="00E055B2"/>
    <w:rsid w:val="00E12C6E"/>
    <w:rsid w:val="00E15E4A"/>
    <w:rsid w:val="00E16D71"/>
    <w:rsid w:val="00E1754B"/>
    <w:rsid w:val="00E20567"/>
    <w:rsid w:val="00E32F7D"/>
    <w:rsid w:val="00E34562"/>
    <w:rsid w:val="00E346D0"/>
    <w:rsid w:val="00E35BA4"/>
    <w:rsid w:val="00E503D1"/>
    <w:rsid w:val="00E62961"/>
    <w:rsid w:val="00E62A4E"/>
    <w:rsid w:val="00E645BE"/>
    <w:rsid w:val="00E718A5"/>
    <w:rsid w:val="00E71DAB"/>
    <w:rsid w:val="00E73657"/>
    <w:rsid w:val="00E73816"/>
    <w:rsid w:val="00E73DA5"/>
    <w:rsid w:val="00E81141"/>
    <w:rsid w:val="00E848D8"/>
    <w:rsid w:val="00E93534"/>
    <w:rsid w:val="00E970C3"/>
    <w:rsid w:val="00EA2B4F"/>
    <w:rsid w:val="00EA74FF"/>
    <w:rsid w:val="00EA7D03"/>
    <w:rsid w:val="00EB22F7"/>
    <w:rsid w:val="00EB25D0"/>
    <w:rsid w:val="00EB263F"/>
    <w:rsid w:val="00EB2DBB"/>
    <w:rsid w:val="00EB3E72"/>
    <w:rsid w:val="00EB6130"/>
    <w:rsid w:val="00EC21C2"/>
    <w:rsid w:val="00ED3475"/>
    <w:rsid w:val="00EE2765"/>
    <w:rsid w:val="00EE2B13"/>
    <w:rsid w:val="00EE4CB3"/>
    <w:rsid w:val="00EF0561"/>
    <w:rsid w:val="00EF16B3"/>
    <w:rsid w:val="00EF404F"/>
    <w:rsid w:val="00EF7035"/>
    <w:rsid w:val="00F02C4C"/>
    <w:rsid w:val="00F063CE"/>
    <w:rsid w:val="00F1295A"/>
    <w:rsid w:val="00F13C42"/>
    <w:rsid w:val="00F227ED"/>
    <w:rsid w:val="00F27025"/>
    <w:rsid w:val="00F30599"/>
    <w:rsid w:val="00F3607B"/>
    <w:rsid w:val="00F37688"/>
    <w:rsid w:val="00F4453F"/>
    <w:rsid w:val="00F447CA"/>
    <w:rsid w:val="00F56302"/>
    <w:rsid w:val="00F649F6"/>
    <w:rsid w:val="00F64B25"/>
    <w:rsid w:val="00F64EB5"/>
    <w:rsid w:val="00F665F8"/>
    <w:rsid w:val="00F73767"/>
    <w:rsid w:val="00F74FFB"/>
    <w:rsid w:val="00F75F38"/>
    <w:rsid w:val="00F777F5"/>
    <w:rsid w:val="00F8742C"/>
    <w:rsid w:val="00F91E19"/>
    <w:rsid w:val="00F93197"/>
    <w:rsid w:val="00F97D24"/>
    <w:rsid w:val="00FA0EDF"/>
    <w:rsid w:val="00FA43B0"/>
    <w:rsid w:val="00FA4EEC"/>
    <w:rsid w:val="00FA62ED"/>
    <w:rsid w:val="00FA65D6"/>
    <w:rsid w:val="00FB04AF"/>
    <w:rsid w:val="00FB5097"/>
    <w:rsid w:val="00FC07AE"/>
    <w:rsid w:val="00FD03C7"/>
    <w:rsid w:val="00FD058B"/>
    <w:rsid w:val="00FE609E"/>
    <w:rsid w:val="00FE7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7842CA"/>
  <w15:docId w15:val="{2E3288C9-FDD7-4085-8680-EE73DC786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5B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731"/>
    <w:pPr>
      <w:keepNext/>
      <w:keepLines/>
      <w:pBdr>
        <w:bottom w:val="single" w:sz="12" w:space="1" w:color="auto"/>
      </w:pBdr>
      <w:spacing w:before="120" w:after="12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731"/>
    <w:pPr>
      <w:keepNext/>
      <w:keepLines/>
      <w:spacing w:after="0"/>
      <w:outlineLvl w:val="1"/>
    </w:pPr>
    <w:rPr>
      <w:rFonts w:eastAsiaTheme="majorEastAsia" w:cstheme="majorBidi"/>
      <w:b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586"/>
    <w:pPr>
      <w:keepNext/>
      <w:keepLines/>
      <w:spacing w:before="40" w:after="0"/>
      <w:outlineLvl w:val="2"/>
    </w:pPr>
    <w:rPr>
      <w:rFonts w:eastAsiaTheme="majorEastAsia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45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8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8B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740731"/>
    <w:rPr>
      <w:rFonts w:ascii="Arial" w:eastAsiaTheme="majorEastAsia" w:hAnsi="Arial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F87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40731"/>
    <w:rPr>
      <w:rFonts w:ascii="Arial" w:eastAsiaTheme="majorEastAsia" w:hAnsi="Arial" w:cstheme="majorBidi"/>
      <w:b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7E6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75F38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2F7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7754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46586"/>
    <w:rPr>
      <w:rFonts w:ascii="Arial" w:eastAsiaTheme="majorEastAsia" w:hAnsi="Arial" w:cs="Arial"/>
      <w:sz w:val="20"/>
      <w:szCs w:val="20"/>
    </w:rPr>
  </w:style>
  <w:style w:type="paragraph" w:styleId="Revision">
    <w:name w:val="Revision"/>
    <w:hidden/>
    <w:uiPriority w:val="99"/>
    <w:semiHidden/>
    <w:rsid w:val="00F93197"/>
    <w:pPr>
      <w:spacing w:after="0" w:line="240" w:lineRule="auto"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5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8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95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patents.google.com/patent/US11772819B2/en?oq=US11772819+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://chiragrshah.com/portfolio/formation-control-of-multiple-swarm-robot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chiragrshah.com" TargetMode="External"/><Relationship Id="rId17" Type="http://schemas.openxmlformats.org/officeDocument/2006/relationships/hyperlink" Target="http://chiragrshah.com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patents.google.com/patent/US11772819B2/en?oq=US11772819+" TargetMode="External"/><Relationship Id="rId20" Type="http://schemas.openxmlformats.org/officeDocument/2006/relationships/hyperlink" Target="http://chiragrshah.com/portfolio/real-world-implementation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chiragrshah.com/portfolio/eyantra-launch-a-module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chirags98/" TargetMode="External"/><Relationship Id="rId23" Type="http://schemas.openxmlformats.org/officeDocument/2006/relationships/hyperlink" Target="http://chiragrshah.com/portfolio/constant-current-load-circuit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chiragrshah.com/portfolio/ideaforge-internshi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www.coursera.org/account/accomplishments/specialization/certificate/37BN6FA5RMSL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cd488c6-df92-4f38-b9ac-ed0da21465d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9777091BF68043A732CDF8E1EAE6AC" ma:contentTypeVersion="18" ma:contentTypeDescription="Create a new document." ma:contentTypeScope="" ma:versionID="cc28680be81c9eb832cb85585f73f7c5">
  <xsd:schema xmlns:xsd="http://www.w3.org/2001/XMLSchema" xmlns:xs="http://www.w3.org/2001/XMLSchema" xmlns:p="http://schemas.microsoft.com/office/2006/metadata/properties" xmlns:ns3="a7928b8d-ff46-494d-a0e3-4732dd35a87d" xmlns:ns4="6cd488c6-df92-4f38-b9ac-ed0da21465d9" targetNamespace="http://schemas.microsoft.com/office/2006/metadata/properties" ma:root="true" ma:fieldsID="698bd12427a9bf9ffceb4adc257a7bd9" ns3:_="" ns4:_="">
    <xsd:import namespace="a7928b8d-ff46-494d-a0e3-4732dd35a87d"/>
    <xsd:import namespace="6cd488c6-df92-4f38-b9ac-ed0da21465d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28b8d-ff46-494d-a0e3-4732dd35a8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d488c6-df92-4f38-b9ac-ed0da2146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4B520-F3FB-420E-B3B5-6396558E9158}">
  <ds:schemaRefs>
    <ds:schemaRef ds:uri="http://schemas.microsoft.com/office/2006/metadata/properties"/>
    <ds:schemaRef ds:uri="http://schemas.microsoft.com/office/infopath/2007/PartnerControls"/>
    <ds:schemaRef ds:uri="6cd488c6-df92-4f38-b9ac-ed0da21465d9"/>
  </ds:schemaRefs>
</ds:datastoreItem>
</file>

<file path=customXml/itemProps2.xml><?xml version="1.0" encoding="utf-8"?>
<ds:datastoreItem xmlns:ds="http://schemas.openxmlformats.org/officeDocument/2006/customXml" ds:itemID="{A7E7E2E9-8D61-4912-BB40-EB8BD92228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C9454B-626A-4181-8C4E-A60EF269C0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928b8d-ff46-494d-a0e3-4732dd35a87d"/>
    <ds:schemaRef ds:uri="6cd488c6-df92-4f38-b9ac-ed0da21465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14DCFC-B5E8-40AD-AC6C-B92F3FFC5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27</Words>
  <Characters>585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Shah</dc:creator>
  <cp:keywords/>
  <dc:description/>
  <cp:lastModifiedBy>Chirag Shah</cp:lastModifiedBy>
  <cp:revision>8</cp:revision>
  <cp:lastPrinted>2025-08-29T08:49:00Z</cp:lastPrinted>
  <dcterms:created xsi:type="dcterms:W3CDTF">2025-08-29T08:49:00Z</dcterms:created>
  <dcterms:modified xsi:type="dcterms:W3CDTF">2025-08-3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9777091BF68043A732CDF8E1EAE6AC</vt:lpwstr>
  </property>
</Properties>
</file>